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058B4" w14:textId="6562156C" w:rsidR="00EF4A18" w:rsidRPr="00316267" w:rsidRDefault="0062043B" w:rsidP="00EF4A18">
      <w:pPr>
        <w:spacing w:after="0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Programming Assignment</w:t>
      </w:r>
      <w:r w:rsidR="00FD4034" w:rsidRPr="00316267">
        <w:rPr>
          <w:rFonts w:ascii="Arial" w:hAnsi="Arial" w:cs="Arial"/>
          <w:b/>
          <w:sz w:val="36"/>
          <w:szCs w:val="36"/>
        </w:rPr>
        <w:t xml:space="preserve"> </w:t>
      </w:r>
      <w:r w:rsidR="0026386C">
        <w:rPr>
          <w:rFonts w:ascii="Arial" w:hAnsi="Arial" w:cs="Arial"/>
          <w:b/>
          <w:sz w:val="36"/>
          <w:szCs w:val="36"/>
        </w:rPr>
        <w:t>#</w:t>
      </w:r>
      <w:r w:rsidR="00EF4A18">
        <w:rPr>
          <w:rFonts w:ascii="Arial" w:hAnsi="Arial" w:cs="Arial"/>
          <w:b/>
          <w:sz w:val="36"/>
          <w:szCs w:val="36"/>
        </w:rPr>
        <w:t>4</w:t>
      </w:r>
      <w:r w:rsidR="00F278FF">
        <w:rPr>
          <w:rFonts w:ascii="Arial" w:hAnsi="Arial" w:cs="Arial"/>
          <w:b/>
          <w:sz w:val="36"/>
          <w:szCs w:val="36"/>
        </w:rPr>
        <w:t xml:space="preserve"> </w:t>
      </w:r>
      <w:bookmarkStart w:id="0" w:name="_GoBack"/>
      <w:bookmarkEnd w:id="0"/>
    </w:p>
    <w:p w14:paraId="7807498B" w14:textId="54226F5B" w:rsidR="009B5217" w:rsidRPr="00BA11B9" w:rsidRDefault="007B246B" w:rsidP="00BA11B9">
      <w:pPr>
        <w:spacing w:after="0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CSCE </w:t>
      </w:r>
      <w:r w:rsidR="00265724">
        <w:rPr>
          <w:rFonts w:ascii="Arial" w:hAnsi="Arial" w:cs="Arial"/>
          <w:sz w:val="32"/>
          <w:szCs w:val="32"/>
        </w:rPr>
        <w:t>3530</w:t>
      </w:r>
      <w:r w:rsidR="00BA11B9" w:rsidRPr="00BA11B9">
        <w:rPr>
          <w:rFonts w:ascii="Arial" w:hAnsi="Arial" w:cs="Arial"/>
          <w:sz w:val="32"/>
          <w:szCs w:val="32"/>
        </w:rPr>
        <w:t xml:space="preserve"> </w:t>
      </w:r>
      <w:r w:rsidR="008178C7">
        <w:rPr>
          <w:rFonts w:ascii="Arial" w:hAnsi="Arial" w:cs="Arial"/>
          <w:sz w:val="32"/>
          <w:szCs w:val="32"/>
        </w:rPr>
        <w:t>Spring 2016</w:t>
      </w:r>
    </w:p>
    <w:p w14:paraId="7807498C" w14:textId="77777777" w:rsidR="00FD4034" w:rsidRPr="005324D2" w:rsidRDefault="00265724" w:rsidP="00BA11B9">
      <w:pPr>
        <w:spacing w:after="0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</w:rPr>
        <w:t>Introduction to Computer Networks</w:t>
      </w:r>
    </w:p>
    <w:p w14:paraId="7807498D" w14:textId="77777777" w:rsidR="00BA11B9" w:rsidRDefault="00BA11B9" w:rsidP="002C1D70">
      <w:pPr>
        <w:pStyle w:val="NoSpacing"/>
      </w:pPr>
    </w:p>
    <w:p w14:paraId="7807498E" w14:textId="77777777" w:rsidR="003F7BCB" w:rsidRDefault="003F7BCB" w:rsidP="00BA11B9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 w:rsidRPr="00316267">
        <w:rPr>
          <w:rFonts w:ascii="Arial" w:hAnsi="Arial" w:cs="Arial"/>
          <w:b/>
          <w:sz w:val="28"/>
          <w:szCs w:val="28"/>
        </w:rPr>
        <w:t xml:space="preserve">100 </w:t>
      </w:r>
      <w:r w:rsidR="00BA11B9" w:rsidRPr="00316267">
        <w:rPr>
          <w:rFonts w:ascii="Arial" w:hAnsi="Arial" w:cs="Arial"/>
          <w:b/>
          <w:sz w:val="28"/>
          <w:szCs w:val="28"/>
        </w:rPr>
        <w:t>P</w:t>
      </w:r>
      <w:r w:rsidRPr="00316267">
        <w:rPr>
          <w:rFonts w:ascii="Arial" w:hAnsi="Arial" w:cs="Arial"/>
          <w:b/>
          <w:sz w:val="28"/>
          <w:szCs w:val="28"/>
        </w:rPr>
        <w:t>oints</w:t>
      </w:r>
    </w:p>
    <w:p w14:paraId="7807498F" w14:textId="267DC2FF" w:rsidR="004710BF" w:rsidRDefault="004710BF" w:rsidP="00BA11B9">
      <w:pPr>
        <w:spacing w:after="0"/>
        <w:jc w:val="center"/>
        <w:rPr>
          <w:rFonts w:ascii="Arial" w:hAnsi="Arial" w:cs="Arial"/>
          <w:b/>
          <w:color w:val="000000" w:themeColor="text1"/>
          <w:sz w:val="28"/>
          <w:szCs w:val="28"/>
        </w:rPr>
      </w:pPr>
      <w:r w:rsidRPr="008E47FD">
        <w:rPr>
          <w:rFonts w:ascii="Arial" w:hAnsi="Arial" w:cs="Arial"/>
          <w:b/>
          <w:noProof/>
          <w:sz w:val="28"/>
          <w:szCs w:val="28"/>
        </w:rPr>
        <w:t>Due</w:t>
      </w:r>
      <w:r>
        <w:rPr>
          <w:rFonts w:ascii="Arial" w:hAnsi="Arial" w:cs="Arial"/>
          <w:b/>
          <w:sz w:val="28"/>
          <w:szCs w:val="28"/>
        </w:rPr>
        <w:t xml:space="preserve">: </w:t>
      </w:r>
      <w:r w:rsidR="009519D7" w:rsidRPr="00FE01D1">
        <w:rPr>
          <w:rFonts w:ascii="Arial" w:hAnsi="Arial" w:cs="Arial"/>
          <w:b/>
          <w:sz w:val="28"/>
          <w:szCs w:val="28"/>
        </w:rPr>
        <w:t>1</w:t>
      </w:r>
      <w:r w:rsidR="007062FB">
        <w:rPr>
          <w:rFonts w:ascii="Arial" w:hAnsi="Arial" w:cs="Arial"/>
          <w:b/>
          <w:sz w:val="28"/>
          <w:szCs w:val="28"/>
        </w:rPr>
        <w:t>2</w:t>
      </w:r>
      <w:r w:rsidR="00A0612E" w:rsidRPr="00FE01D1">
        <w:rPr>
          <w:rFonts w:ascii="Arial" w:hAnsi="Arial" w:cs="Arial"/>
          <w:b/>
          <w:color w:val="000000" w:themeColor="text1"/>
          <w:sz w:val="28"/>
          <w:szCs w:val="28"/>
        </w:rPr>
        <w:t>/</w:t>
      </w:r>
      <w:r w:rsidR="008178C7">
        <w:rPr>
          <w:rFonts w:ascii="Arial" w:hAnsi="Arial" w:cs="Arial"/>
          <w:b/>
          <w:color w:val="000000" w:themeColor="text1"/>
          <w:sz w:val="28"/>
          <w:szCs w:val="28"/>
        </w:rPr>
        <w:t>04</w:t>
      </w:r>
      <w:r w:rsidR="00A0612E" w:rsidRPr="00FE01D1">
        <w:rPr>
          <w:rFonts w:ascii="Arial" w:hAnsi="Arial" w:cs="Arial"/>
          <w:b/>
          <w:color w:val="000000" w:themeColor="text1"/>
          <w:sz w:val="28"/>
          <w:szCs w:val="28"/>
        </w:rPr>
        <w:t>/2015</w:t>
      </w:r>
      <w:r w:rsidR="00A0612E" w:rsidRPr="005324D2">
        <w:rPr>
          <w:rFonts w:ascii="Arial" w:hAnsi="Arial" w:cs="Arial"/>
          <w:b/>
          <w:color w:val="000000" w:themeColor="text1"/>
          <w:sz w:val="28"/>
          <w:szCs w:val="28"/>
        </w:rPr>
        <w:t>, 11:55 PM</w:t>
      </w:r>
    </w:p>
    <w:p w14:paraId="5BBEED22" w14:textId="363574D7" w:rsidR="008178C7" w:rsidRPr="00316267" w:rsidRDefault="008178C7" w:rsidP="008178C7">
      <w:pPr>
        <w:spacing w:after="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noProof/>
          <w:sz w:val="28"/>
          <w:szCs w:val="28"/>
        </w:rPr>
        <w:t>Late Due</w:t>
      </w:r>
      <w:r>
        <w:rPr>
          <w:rFonts w:ascii="Arial" w:hAnsi="Arial" w:cs="Arial"/>
          <w:b/>
          <w:sz w:val="28"/>
          <w:szCs w:val="28"/>
        </w:rPr>
        <w:t xml:space="preserve">: </w:t>
      </w:r>
      <w:r w:rsidRPr="00FE01D1">
        <w:rPr>
          <w:rFonts w:ascii="Arial" w:hAnsi="Arial" w:cs="Arial"/>
          <w:b/>
          <w:sz w:val="28"/>
          <w:szCs w:val="28"/>
        </w:rPr>
        <w:t>1</w:t>
      </w:r>
      <w:r>
        <w:rPr>
          <w:rFonts w:ascii="Arial" w:hAnsi="Arial" w:cs="Arial"/>
          <w:b/>
          <w:sz w:val="28"/>
          <w:szCs w:val="28"/>
        </w:rPr>
        <w:t>2</w:t>
      </w:r>
      <w:r w:rsidRPr="00FE01D1">
        <w:rPr>
          <w:rFonts w:ascii="Arial" w:hAnsi="Arial" w:cs="Arial"/>
          <w:b/>
          <w:color w:val="000000" w:themeColor="text1"/>
          <w:sz w:val="28"/>
          <w:szCs w:val="28"/>
        </w:rPr>
        <w:t>/</w:t>
      </w:r>
      <w:r>
        <w:rPr>
          <w:rFonts w:ascii="Arial" w:hAnsi="Arial" w:cs="Arial"/>
          <w:b/>
          <w:color w:val="000000" w:themeColor="text1"/>
          <w:sz w:val="28"/>
          <w:szCs w:val="28"/>
        </w:rPr>
        <w:t>06</w:t>
      </w:r>
      <w:r w:rsidRPr="00FE01D1">
        <w:rPr>
          <w:rFonts w:ascii="Arial" w:hAnsi="Arial" w:cs="Arial"/>
          <w:b/>
          <w:color w:val="000000" w:themeColor="text1"/>
          <w:sz w:val="28"/>
          <w:szCs w:val="28"/>
        </w:rPr>
        <w:t>/2015</w:t>
      </w:r>
      <w:r w:rsidRPr="005324D2">
        <w:rPr>
          <w:rFonts w:ascii="Arial" w:hAnsi="Arial" w:cs="Arial"/>
          <w:b/>
          <w:color w:val="000000" w:themeColor="text1"/>
          <w:sz w:val="28"/>
          <w:szCs w:val="28"/>
        </w:rPr>
        <w:t>, 11:55 PM</w:t>
      </w:r>
    </w:p>
    <w:p w14:paraId="41AE6E01" w14:textId="77777777" w:rsidR="008178C7" w:rsidRPr="00316267" w:rsidRDefault="008178C7" w:rsidP="00BA11B9">
      <w:pPr>
        <w:spacing w:after="0"/>
        <w:jc w:val="center"/>
        <w:rPr>
          <w:rFonts w:ascii="Arial" w:hAnsi="Arial" w:cs="Arial"/>
          <w:b/>
          <w:sz w:val="28"/>
          <w:szCs w:val="28"/>
        </w:rPr>
      </w:pPr>
    </w:p>
    <w:p w14:paraId="78074990" w14:textId="77777777" w:rsidR="00FD4034" w:rsidRPr="00885835" w:rsidRDefault="00FD4034" w:rsidP="002C1D70">
      <w:pPr>
        <w:pStyle w:val="NoSpacing"/>
      </w:pPr>
    </w:p>
    <w:p w14:paraId="78074991" w14:textId="77777777" w:rsidR="004A53DD" w:rsidRPr="004A53DD" w:rsidRDefault="004A53DD" w:rsidP="00A86FAD">
      <w:pPr>
        <w:tabs>
          <w:tab w:val="left" w:pos="270"/>
        </w:tabs>
        <w:jc w:val="both"/>
        <w:rPr>
          <w:rFonts w:ascii="Arial" w:hAnsi="Arial" w:cs="Arial"/>
          <w:b/>
          <w:sz w:val="24"/>
          <w:szCs w:val="24"/>
        </w:rPr>
      </w:pPr>
      <w:r w:rsidRPr="004A53DD">
        <w:rPr>
          <w:rFonts w:ascii="Arial" w:hAnsi="Arial" w:cs="Arial"/>
          <w:b/>
          <w:sz w:val="24"/>
          <w:szCs w:val="24"/>
        </w:rPr>
        <w:t>Objective:</w:t>
      </w:r>
    </w:p>
    <w:p w14:paraId="4D1E7634" w14:textId="77777777" w:rsidR="008178C7" w:rsidRDefault="00EA7131" w:rsidP="00A86FAD">
      <w:pPr>
        <w:tabs>
          <w:tab w:val="left" w:pos="27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f</w:t>
      </w:r>
      <w:r w:rsidR="007062FB">
        <w:rPr>
          <w:rFonts w:ascii="Arial" w:hAnsi="Arial" w:cs="Arial"/>
          <w:sz w:val="24"/>
          <w:szCs w:val="24"/>
        </w:rPr>
        <w:t xml:space="preserve">ind </w:t>
      </w:r>
      <w:r w:rsidR="00710D94">
        <w:rPr>
          <w:rFonts w:ascii="Arial" w:hAnsi="Arial" w:cs="Arial"/>
          <w:sz w:val="24"/>
          <w:szCs w:val="24"/>
        </w:rPr>
        <w:t xml:space="preserve">the </w:t>
      </w:r>
      <w:r w:rsidR="00FF01B8">
        <w:rPr>
          <w:rFonts w:ascii="Arial" w:hAnsi="Arial" w:cs="Arial"/>
          <w:sz w:val="24"/>
          <w:szCs w:val="24"/>
        </w:rPr>
        <w:t xml:space="preserve">least cost </w:t>
      </w:r>
      <w:r w:rsidR="007062FB">
        <w:rPr>
          <w:rFonts w:ascii="Arial" w:hAnsi="Arial" w:cs="Arial"/>
          <w:sz w:val="24"/>
          <w:szCs w:val="24"/>
        </w:rPr>
        <w:t xml:space="preserve">routing path </w:t>
      </w:r>
      <w:r w:rsidR="00FF01B8">
        <w:rPr>
          <w:rFonts w:ascii="Arial" w:hAnsi="Arial" w:cs="Arial"/>
          <w:sz w:val="24"/>
          <w:szCs w:val="24"/>
        </w:rPr>
        <w:t>using Dijkstra’s and distance vector algorithm.</w:t>
      </w:r>
      <w:r w:rsidR="004E3509">
        <w:rPr>
          <w:rFonts w:ascii="Arial" w:hAnsi="Arial" w:cs="Arial"/>
          <w:sz w:val="24"/>
          <w:szCs w:val="24"/>
        </w:rPr>
        <w:t xml:space="preserve"> </w:t>
      </w:r>
    </w:p>
    <w:p w14:paraId="78074992" w14:textId="0D4E5D5E" w:rsidR="00FD4034" w:rsidRDefault="008178C7" w:rsidP="00A86FAD">
      <w:pPr>
        <w:tabs>
          <w:tab w:val="left" w:pos="270"/>
        </w:tabs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(You can use a programming language of your choice! Your ReadMe file becomes even more important. Please include detailed steps</w:t>
      </w:r>
      <w:r w:rsidR="00EF4A18">
        <w:rPr>
          <w:rFonts w:ascii="Arial" w:hAnsi="Arial" w:cs="Arial"/>
          <w:sz w:val="24"/>
          <w:szCs w:val="24"/>
        </w:rPr>
        <w:t xml:space="preserve"> of your work</w:t>
      </w:r>
      <w:r>
        <w:rPr>
          <w:rFonts w:ascii="Arial" w:hAnsi="Arial" w:cs="Arial"/>
          <w:sz w:val="24"/>
          <w:szCs w:val="24"/>
        </w:rPr>
        <w:t>.)</w:t>
      </w:r>
    </w:p>
    <w:p w14:paraId="78074993" w14:textId="77777777" w:rsidR="00503875" w:rsidRDefault="00A86FAD" w:rsidP="00503875">
      <w:pPr>
        <w:tabs>
          <w:tab w:val="left" w:pos="270"/>
        </w:tabs>
        <w:jc w:val="both"/>
        <w:rPr>
          <w:rFonts w:ascii="Arial" w:hAnsi="Arial" w:cs="Arial"/>
          <w:sz w:val="24"/>
          <w:szCs w:val="24"/>
        </w:rPr>
      </w:pPr>
      <w:r w:rsidRPr="00503875">
        <w:rPr>
          <w:rFonts w:ascii="Arial" w:hAnsi="Arial" w:cs="Arial"/>
          <w:b/>
          <w:sz w:val="24"/>
          <w:szCs w:val="24"/>
        </w:rPr>
        <w:t>Requirements:</w:t>
      </w:r>
      <w:r w:rsidR="00BE3006">
        <w:rPr>
          <w:rFonts w:ascii="Arial" w:hAnsi="Arial" w:cs="Arial"/>
          <w:b/>
          <w:sz w:val="24"/>
          <w:szCs w:val="24"/>
        </w:rPr>
        <w:t xml:space="preserve"> </w:t>
      </w:r>
    </w:p>
    <w:p w14:paraId="78074994" w14:textId="59D4E913" w:rsidR="00503875" w:rsidRPr="003F3143" w:rsidRDefault="008178C7" w:rsidP="00B739D4">
      <w:pPr>
        <w:pStyle w:val="ListParagraph"/>
        <w:numPr>
          <w:ilvl w:val="0"/>
          <w:numId w:val="7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e a program to </w:t>
      </w:r>
      <w:r w:rsidR="00FF01B8">
        <w:rPr>
          <w:rFonts w:ascii="Arial" w:hAnsi="Arial" w:cs="Arial"/>
          <w:sz w:val="24"/>
          <w:szCs w:val="24"/>
        </w:rPr>
        <w:t xml:space="preserve">find the least cost path between any two routers from a given set of </w:t>
      </w:r>
      <w:r w:rsidR="00823BDD">
        <w:rPr>
          <w:rFonts w:ascii="Arial" w:hAnsi="Arial" w:cs="Arial"/>
          <w:sz w:val="24"/>
          <w:szCs w:val="24"/>
        </w:rPr>
        <w:t>six</w:t>
      </w:r>
      <w:r w:rsidR="00E17509">
        <w:rPr>
          <w:rFonts w:ascii="Arial" w:hAnsi="Arial" w:cs="Arial"/>
          <w:sz w:val="24"/>
          <w:szCs w:val="24"/>
        </w:rPr>
        <w:t xml:space="preserve"> </w:t>
      </w:r>
      <w:r w:rsidR="00FF01B8">
        <w:rPr>
          <w:rFonts w:ascii="Arial" w:hAnsi="Arial" w:cs="Arial"/>
          <w:sz w:val="24"/>
          <w:szCs w:val="24"/>
        </w:rPr>
        <w:t>routers</w:t>
      </w:r>
    </w:p>
    <w:p w14:paraId="78074995" w14:textId="77777777" w:rsidR="00FF01B8" w:rsidRPr="00710D94" w:rsidRDefault="00FF01B8" w:rsidP="00E956AC">
      <w:pPr>
        <w:pStyle w:val="ListParagraph"/>
        <w:numPr>
          <w:ilvl w:val="0"/>
          <w:numId w:val="7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  <w:szCs w:val="24"/>
        </w:rPr>
      </w:pPr>
      <w:r w:rsidRPr="00710D94">
        <w:rPr>
          <w:rFonts w:ascii="Arial" w:hAnsi="Arial" w:cs="Arial"/>
          <w:sz w:val="24"/>
          <w:szCs w:val="24"/>
        </w:rPr>
        <w:t xml:space="preserve">Use Dijkstra’s algorithm </w:t>
      </w:r>
      <w:r w:rsidR="00710D94">
        <w:rPr>
          <w:rFonts w:ascii="Arial" w:hAnsi="Arial" w:cs="Arial"/>
          <w:sz w:val="24"/>
          <w:szCs w:val="24"/>
        </w:rPr>
        <w:t xml:space="preserve">and </w:t>
      </w:r>
      <w:r w:rsidRPr="00710D94">
        <w:rPr>
          <w:rFonts w:ascii="Arial" w:hAnsi="Arial" w:cs="Arial"/>
          <w:sz w:val="24"/>
          <w:szCs w:val="24"/>
        </w:rPr>
        <w:t>Distance Vector (DV) algorithm to find the least cost path</w:t>
      </w:r>
      <w:r w:rsidR="00710D94">
        <w:rPr>
          <w:rFonts w:ascii="Arial" w:hAnsi="Arial" w:cs="Arial"/>
          <w:sz w:val="24"/>
          <w:szCs w:val="24"/>
        </w:rPr>
        <w:t xml:space="preserve">. </w:t>
      </w:r>
      <w:r w:rsidR="00E17509">
        <w:rPr>
          <w:rFonts w:ascii="Arial" w:hAnsi="Arial" w:cs="Arial"/>
          <w:sz w:val="24"/>
          <w:szCs w:val="24"/>
        </w:rPr>
        <w:t xml:space="preserve">Each algorithm will generate its </w:t>
      </w:r>
      <w:r w:rsidR="00E17509" w:rsidRPr="008E47FD">
        <w:rPr>
          <w:rFonts w:ascii="Arial" w:hAnsi="Arial" w:cs="Arial"/>
          <w:noProof/>
          <w:sz w:val="24"/>
          <w:szCs w:val="24"/>
        </w:rPr>
        <w:t>own</w:t>
      </w:r>
      <w:r w:rsidR="00E17509">
        <w:rPr>
          <w:rFonts w:ascii="Arial" w:hAnsi="Arial" w:cs="Arial"/>
          <w:sz w:val="24"/>
          <w:szCs w:val="24"/>
        </w:rPr>
        <w:t xml:space="preserve"> </w:t>
      </w:r>
      <w:r w:rsidR="00710D94">
        <w:rPr>
          <w:rFonts w:ascii="Arial" w:hAnsi="Arial" w:cs="Arial"/>
          <w:sz w:val="24"/>
          <w:szCs w:val="24"/>
        </w:rPr>
        <w:t>least cost routing path</w:t>
      </w:r>
      <w:r w:rsidR="004C42BC">
        <w:rPr>
          <w:rFonts w:ascii="Arial" w:hAnsi="Arial" w:cs="Arial"/>
          <w:sz w:val="24"/>
          <w:szCs w:val="24"/>
        </w:rPr>
        <w:t>s</w:t>
      </w:r>
    </w:p>
    <w:p w14:paraId="78074996" w14:textId="2DFBDEAF" w:rsidR="001C7DC2" w:rsidRPr="00FF01B8" w:rsidRDefault="00FF01B8" w:rsidP="001C7DC2">
      <w:pPr>
        <w:pStyle w:val="ListParagraph"/>
        <w:numPr>
          <w:ilvl w:val="0"/>
          <w:numId w:val="7"/>
        </w:numPr>
        <w:tabs>
          <w:tab w:val="left" w:pos="270"/>
        </w:tabs>
        <w:ind w:left="540"/>
        <w:jc w:val="both"/>
        <w:rPr>
          <w:rFonts w:ascii="Arial" w:hAnsi="Arial" w:cs="Arial"/>
          <w:sz w:val="24"/>
          <w:szCs w:val="24"/>
        </w:rPr>
      </w:pPr>
      <w:r w:rsidRPr="00FF01B8">
        <w:rPr>
          <w:rFonts w:ascii="Arial" w:hAnsi="Arial" w:cs="Arial"/>
          <w:sz w:val="24"/>
          <w:szCs w:val="24"/>
        </w:rPr>
        <w:t>The program s</w:t>
      </w:r>
      <w:r>
        <w:rPr>
          <w:rFonts w:ascii="Arial" w:hAnsi="Arial" w:cs="Arial"/>
          <w:sz w:val="24"/>
          <w:szCs w:val="24"/>
        </w:rPr>
        <w:t xml:space="preserve">hould be able to read a file (router.txt) for the </w:t>
      </w:r>
      <w:r w:rsidR="00710D94">
        <w:rPr>
          <w:rFonts w:ascii="Arial" w:hAnsi="Arial" w:cs="Arial"/>
          <w:sz w:val="24"/>
          <w:szCs w:val="24"/>
        </w:rPr>
        <w:t>cost</w:t>
      </w:r>
      <w:r>
        <w:rPr>
          <w:rFonts w:ascii="Arial" w:hAnsi="Arial" w:cs="Arial"/>
          <w:sz w:val="24"/>
          <w:szCs w:val="24"/>
        </w:rPr>
        <w:t xml:space="preserve"> information</w:t>
      </w:r>
    </w:p>
    <w:p w14:paraId="78074997" w14:textId="2A699776" w:rsidR="00D51E9F" w:rsidRPr="001C7DC2" w:rsidRDefault="008178C7" w:rsidP="001C7DC2">
      <w:pPr>
        <w:pStyle w:val="ListParagraph"/>
        <w:numPr>
          <w:ilvl w:val="0"/>
          <w:numId w:val="7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710D94">
        <w:rPr>
          <w:rFonts w:ascii="Arial" w:hAnsi="Arial" w:cs="Arial"/>
          <w:sz w:val="24"/>
          <w:szCs w:val="24"/>
        </w:rPr>
        <w:t xml:space="preserve">program should be able to find the least cost </w:t>
      </w:r>
      <w:r w:rsidR="00C74E98">
        <w:rPr>
          <w:rFonts w:ascii="Arial" w:hAnsi="Arial" w:cs="Arial"/>
          <w:sz w:val="24"/>
          <w:szCs w:val="24"/>
        </w:rPr>
        <w:t>link</w:t>
      </w:r>
      <w:r w:rsidR="00710D94">
        <w:rPr>
          <w:rFonts w:ascii="Arial" w:hAnsi="Arial" w:cs="Arial"/>
          <w:sz w:val="24"/>
          <w:szCs w:val="24"/>
        </w:rPr>
        <w:t xml:space="preserve"> for at least</w:t>
      </w:r>
      <w:r w:rsidR="00823BDD">
        <w:rPr>
          <w:rFonts w:ascii="Arial" w:hAnsi="Arial" w:cs="Arial"/>
          <w:sz w:val="24"/>
          <w:szCs w:val="24"/>
        </w:rPr>
        <w:t xml:space="preserve"> six</w:t>
      </w:r>
      <w:r w:rsidR="00710D94">
        <w:rPr>
          <w:rFonts w:ascii="Arial" w:hAnsi="Arial" w:cs="Arial"/>
          <w:sz w:val="24"/>
          <w:szCs w:val="24"/>
        </w:rPr>
        <w:t xml:space="preserve"> routers</w:t>
      </w:r>
    </w:p>
    <w:p w14:paraId="78074998" w14:textId="77777777" w:rsidR="003344DC" w:rsidRPr="003344DC" w:rsidRDefault="00710D94" w:rsidP="00A4498D">
      <w:pPr>
        <w:pStyle w:val="ListParagraph"/>
        <w:numPr>
          <w:ilvl w:val="0"/>
          <w:numId w:val="7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least cost </w:t>
      </w:r>
      <w:r w:rsidR="00C74E98">
        <w:rPr>
          <w:rFonts w:ascii="Arial" w:hAnsi="Arial" w:cs="Arial"/>
          <w:sz w:val="24"/>
          <w:szCs w:val="24"/>
        </w:rPr>
        <w:t>link</w:t>
      </w:r>
      <w:r>
        <w:rPr>
          <w:rFonts w:ascii="Arial" w:hAnsi="Arial" w:cs="Arial"/>
          <w:sz w:val="24"/>
          <w:szCs w:val="24"/>
        </w:rPr>
        <w:t xml:space="preserve"> details should be written to a file </w:t>
      </w:r>
      <w:r w:rsidRPr="008E47FD">
        <w:rPr>
          <w:rFonts w:ascii="Arial" w:hAnsi="Arial" w:cs="Arial"/>
          <w:noProof/>
          <w:sz w:val="24"/>
          <w:szCs w:val="24"/>
        </w:rPr>
        <w:t>and to</w:t>
      </w:r>
      <w:r>
        <w:rPr>
          <w:rFonts w:ascii="Arial" w:hAnsi="Arial" w:cs="Arial"/>
          <w:sz w:val="24"/>
          <w:szCs w:val="24"/>
        </w:rPr>
        <w:t xml:space="preserve"> the console. </w:t>
      </w:r>
    </w:p>
    <w:p w14:paraId="78074999" w14:textId="77777777" w:rsidR="00342311" w:rsidRDefault="00342311" w:rsidP="00342311">
      <w:pPr>
        <w:tabs>
          <w:tab w:val="left" w:pos="270"/>
        </w:tabs>
        <w:jc w:val="both"/>
        <w:rPr>
          <w:rFonts w:ascii="Arial" w:hAnsi="Arial" w:cs="Arial"/>
          <w:sz w:val="24"/>
        </w:rPr>
      </w:pPr>
      <w:r w:rsidRPr="00342311">
        <w:rPr>
          <w:rFonts w:ascii="Arial" w:hAnsi="Arial" w:cs="Arial"/>
          <w:b/>
          <w:sz w:val="24"/>
        </w:rPr>
        <w:t>Procedure:</w:t>
      </w:r>
    </w:p>
    <w:p w14:paraId="7807499A" w14:textId="38ADA3EF" w:rsidR="00342311" w:rsidRPr="00710D94" w:rsidRDefault="008178C7" w:rsidP="00B739D4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t>The program</w:t>
      </w:r>
      <w:r w:rsidR="00A4498D">
        <w:rPr>
          <w:rFonts w:ascii="Arial" w:hAnsi="Arial" w:cs="Arial"/>
          <w:sz w:val="24"/>
        </w:rPr>
        <w:t xml:space="preserve"> </w:t>
      </w:r>
      <w:r w:rsidR="00F33C3F">
        <w:rPr>
          <w:rFonts w:ascii="Arial" w:hAnsi="Arial" w:cs="Arial"/>
          <w:sz w:val="24"/>
        </w:rPr>
        <w:t xml:space="preserve">runs on </w:t>
      </w:r>
      <w:r w:rsidR="004C42BC">
        <w:rPr>
          <w:rFonts w:ascii="Arial" w:hAnsi="Arial" w:cs="Arial"/>
          <w:sz w:val="24"/>
        </w:rPr>
        <w:t xml:space="preserve">the </w:t>
      </w:r>
      <w:r w:rsidR="00710D94" w:rsidRPr="008E47FD">
        <w:rPr>
          <w:rFonts w:ascii="Arial" w:hAnsi="Arial" w:cs="Arial"/>
          <w:noProof/>
          <w:sz w:val="24"/>
        </w:rPr>
        <w:t>cse</w:t>
      </w:r>
      <w:r w:rsidR="00710D94">
        <w:rPr>
          <w:rFonts w:ascii="Arial" w:hAnsi="Arial" w:cs="Arial"/>
          <w:sz w:val="24"/>
        </w:rPr>
        <w:t xml:space="preserve"> server</w:t>
      </w:r>
    </w:p>
    <w:p w14:paraId="7807499B" w14:textId="77777777" w:rsidR="00710D94" w:rsidRPr="004C42BC" w:rsidRDefault="004C42BC" w:rsidP="00B739D4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t xml:space="preserve">Open the </w:t>
      </w:r>
      <w:r w:rsidR="00710D94">
        <w:rPr>
          <w:rFonts w:ascii="Arial" w:hAnsi="Arial" w:cs="Arial"/>
          <w:sz w:val="24"/>
        </w:rPr>
        <w:t xml:space="preserve">router.txt file </w:t>
      </w:r>
      <w:r>
        <w:rPr>
          <w:rFonts w:ascii="Arial" w:hAnsi="Arial" w:cs="Arial"/>
          <w:sz w:val="24"/>
        </w:rPr>
        <w:t xml:space="preserve">and read the </w:t>
      </w:r>
      <w:r w:rsidR="00710D94">
        <w:rPr>
          <w:rFonts w:ascii="Arial" w:hAnsi="Arial" w:cs="Arial"/>
          <w:sz w:val="24"/>
        </w:rPr>
        <w:t xml:space="preserve">cost between the routers. Your code should be able to support at </w:t>
      </w:r>
      <w:r>
        <w:rPr>
          <w:rFonts w:ascii="Arial" w:hAnsi="Arial" w:cs="Arial"/>
          <w:sz w:val="24"/>
        </w:rPr>
        <w:t xml:space="preserve">least </w:t>
      </w:r>
      <w:r w:rsidR="00823BDD">
        <w:rPr>
          <w:rFonts w:ascii="Arial" w:hAnsi="Arial" w:cs="Arial"/>
          <w:sz w:val="24"/>
        </w:rPr>
        <w:t xml:space="preserve">six </w:t>
      </w:r>
      <w:r w:rsidR="00710D94">
        <w:rPr>
          <w:rFonts w:ascii="Arial" w:hAnsi="Arial" w:cs="Arial"/>
          <w:sz w:val="24"/>
        </w:rPr>
        <w:t>routers</w:t>
      </w:r>
    </w:p>
    <w:p w14:paraId="7807499C" w14:textId="77777777" w:rsidR="004C42BC" w:rsidRPr="004C42BC" w:rsidRDefault="004C42BC" w:rsidP="00B739D4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t xml:space="preserve">Use the Dijkstra’s algorithm to find the least cost </w:t>
      </w:r>
      <w:r w:rsidR="0001125A">
        <w:rPr>
          <w:rFonts w:ascii="Arial" w:hAnsi="Arial" w:cs="Arial"/>
          <w:sz w:val="24"/>
        </w:rPr>
        <w:t xml:space="preserve">path </w:t>
      </w:r>
      <w:r>
        <w:rPr>
          <w:rFonts w:ascii="Arial" w:hAnsi="Arial" w:cs="Arial"/>
          <w:sz w:val="24"/>
        </w:rPr>
        <w:t>between the routers</w:t>
      </w:r>
    </w:p>
    <w:p w14:paraId="7807499D" w14:textId="77777777" w:rsidR="004C42BC" w:rsidRPr="004C42BC" w:rsidRDefault="004C42BC" w:rsidP="00B739D4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t xml:space="preserve">Use the same </w:t>
      </w:r>
      <w:r w:rsidRPr="008E47FD">
        <w:rPr>
          <w:rFonts w:ascii="Arial" w:hAnsi="Arial" w:cs="Arial"/>
          <w:noProof/>
          <w:sz w:val="24"/>
        </w:rPr>
        <w:t>router</w:t>
      </w:r>
      <w:r>
        <w:rPr>
          <w:rFonts w:ascii="Arial" w:hAnsi="Arial" w:cs="Arial"/>
          <w:sz w:val="24"/>
        </w:rPr>
        <w:t xml:space="preserve"> cost information and compute the </w:t>
      </w:r>
      <w:r w:rsidRPr="008E47FD">
        <w:rPr>
          <w:rFonts w:ascii="Arial" w:hAnsi="Arial" w:cs="Arial"/>
          <w:noProof/>
          <w:sz w:val="24"/>
        </w:rPr>
        <w:t>least cost</w:t>
      </w:r>
      <w:r>
        <w:rPr>
          <w:rFonts w:ascii="Arial" w:hAnsi="Arial" w:cs="Arial"/>
          <w:sz w:val="24"/>
        </w:rPr>
        <w:t xml:space="preserve"> </w:t>
      </w:r>
      <w:r w:rsidR="00507597">
        <w:rPr>
          <w:rFonts w:ascii="Arial" w:hAnsi="Arial" w:cs="Arial"/>
          <w:sz w:val="24"/>
        </w:rPr>
        <w:t xml:space="preserve">path </w:t>
      </w:r>
      <w:r>
        <w:rPr>
          <w:rFonts w:ascii="Arial" w:hAnsi="Arial" w:cs="Arial"/>
          <w:sz w:val="24"/>
        </w:rPr>
        <w:t>between routers using the Distance Vector algorithm (using Bellman-Ford equation)</w:t>
      </w:r>
    </w:p>
    <w:p w14:paraId="7807499E" w14:textId="77777777" w:rsidR="004C42BC" w:rsidRPr="004C42BC" w:rsidRDefault="004C42BC" w:rsidP="00B739D4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t xml:space="preserve">The format of the input file is </w:t>
      </w:r>
    </w:p>
    <w:p w14:paraId="7807499F" w14:textId="77777777" w:rsidR="004C42BC" w:rsidRPr="004C42BC" w:rsidRDefault="00E17509" w:rsidP="004C42BC">
      <w:pPr>
        <w:tabs>
          <w:tab w:val="left" w:pos="270"/>
        </w:tabs>
        <w:ind w:left="7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 d c</w:t>
      </w:r>
    </w:p>
    <w:p w14:paraId="780749A0" w14:textId="77777777" w:rsidR="004C42BC" w:rsidRPr="004C42BC" w:rsidRDefault="004C42BC" w:rsidP="004C42BC">
      <w:pPr>
        <w:tabs>
          <w:tab w:val="left" w:pos="270"/>
        </w:tabs>
        <w:ind w:left="720"/>
        <w:jc w:val="both"/>
        <w:rPr>
          <w:rFonts w:ascii="Arial" w:hAnsi="Arial" w:cs="Arial"/>
          <w:sz w:val="24"/>
        </w:rPr>
      </w:pPr>
      <w:r w:rsidRPr="004C42BC">
        <w:rPr>
          <w:rFonts w:ascii="Arial" w:hAnsi="Arial" w:cs="Arial"/>
          <w:sz w:val="24"/>
        </w:rPr>
        <w:t xml:space="preserve">Where </w:t>
      </w:r>
      <w:r w:rsidR="00E17509">
        <w:rPr>
          <w:rFonts w:ascii="Arial" w:hAnsi="Arial" w:cs="Arial"/>
          <w:sz w:val="24"/>
        </w:rPr>
        <w:t>s</w:t>
      </w:r>
      <w:r w:rsidRPr="004C42BC">
        <w:rPr>
          <w:rFonts w:ascii="Arial" w:hAnsi="Arial" w:cs="Arial"/>
          <w:sz w:val="24"/>
        </w:rPr>
        <w:t xml:space="preserve"> is the source, </w:t>
      </w:r>
      <w:r w:rsidR="00E17509">
        <w:rPr>
          <w:rFonts w:ascii="Arial" w:hAnsi="Arial" w:cs="Arial"/>
          <w:sz w:val="24"/>
        </w:rPr>
        <w:t>d</w:t>
      </w:r>
      <w:r w:rsidRPr="004C42BC">
        <w:rPr>
          <w:rFonts w:ascii="Arial" w:hAnsi="Arial" w:cs="Arial"/>
          <w:sz w:val="24"/>
        </w:rPr>
        <w:t xml:space="preserve"> is the destination, and </w:t>
      </w:r>
      <w:r w:rsidR="00E17509">
        <w:rPr>
          <w:rFonts w:ascii="Arial" w:hAnsi="Arial" w:cs="Arial"/>
          <w:sz w:val="24"/>
        </w:rPr>
        <w:t>c</w:t>
      </w:r>
      <w:r w:rsidRPr="004C42BC">
        <w:rPr>
          <w:rFonts w:ascii="Arial" w:hAnsi="Arial" w:cs="Arial"/>
          <w:sz w:val="24"/>
        </w:rPr>
        <w:t xml:space="preserve"> is the cost between </w:t>
      </w:r>
      <w:r w:rsidRPr="008E47FD">
        <w:rPr>
          <w:rFonts w:ascii="Arial" w:hAnsi="Arial" w:cs="Arial"/>
          <w:noProof/>
          <w:sz w:val="24"/>
        </w:rPr>
        <w:t>source</w:t>
      </w:r>
      <w:r w:rsidRPr="004C42BC">
        <w:rPr>
          <w:rFonts w:ascii="Arial" w:hAnsi="Arial" w:cs="Arial"/>
          <w:sz w:val="24"/>
        </w:rPr>
        <w:t xml:space="preserve"> and destination.</w:t>
      </w:r>
    </w:p>
    <w:p w14:paraId="780749A1" w14:textId="77777777" w:rsidR="007E709D" w:rsidRPr="00394A57" w:rsidRDefault="00394A57" w:rsidP="00B739D4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sz w:val="24"/>
        </w:rPr>
        <w:lastRenderedPageBreak/>
        <w:t xml:space="preserve">Write </w:t>
      </w:r>
      <w:r w:rsidR="00666F6F">
        <w:rPr>
          <w:rFonts w:ascii="Arial" w:hAnsi="Arial" w:cs="Arial"/>
          <w:sz w:val="24"/>
        </w:rPr>
        <w:t xml:space="preserve">to a file </w:t>
      </w:r>
      <w:r w:rsidR="00AD3CEB">
        <w:rPr>
          <w:rFonts w:ascii="Arial" w:hAnsi="Arial" w:cs="Arial"/>
          <w:sz w:val="24"/>
        </w:rPr>
        <w:t xml:space="preserve">(LS.txt) </w:t>
      </w:r>
      <w:r w:rsidR="00666F6F">
        <w:rPr>
          <w:rFonts w:ascii="Arial" w:hAnsi="Arial" w:cs="Arial"/>
          <w:sz w:val="24"/>
        </w:rPr>
        <w:t xml:space="preserve">and print to the console </w:t>
      </w:r>
      <w:r>
        <w:rPr>
          <w:rFonts w:ascii="Arial" w:hAnsi="Arial" w:cs="Arial"/>
          <w:sz w:val="24"/>
        </w:rPr>
        <w:t xml:space="preserve">the </w:t>
      </w:r>
      <w:r w:rsidR="00666F6F">
        <w:rPr>
          <w:rFonts w:ascii="Arial" w:hAnsi="Arial" w:cs="Arial"/>
          <w:sz w:val="24"/>
        </w:rPr>
        <w:t>forwarding table for</w:t>
      </w:r>
      <w:r w:rsidR="00325B72">
        <w:rPr>
          <w:rFonts w:ascii="Arial" w:hAnsi="Arial" w:cs="Arial"/>
          <w:sz w:val="24"/>
        </w:rPr>
        <w:t xml:space="preserve"> all</w:t>
      </w:r>
      <w:r w:rsidR="00666F6F">
        <w:rPr>
          <w:rFonts w:ascii="Arial" w:hAnsi="Arial" w:cs="Arial"/>
          <w:sz w:val="24"/>
        </w:rPr>
        <w:t xml:space="preserve"> </w:t>
      </w:r>
      <w:r w:rsidR="00507597">
        <w:rPr>
          <w:rFonts w:ascii="Arial" w:hAnsi="Arial" w:cs="Arial"/>
          <w:sz w:val="24"/>
        </w:rPr>
        <w:t xml:space="preserve">the </w:t>
      </w:r>
      <w:r w:rsidR="00666F6F">
        <w:rPr>
          <w:rFonts w:ascii="Arial" w:hAnsi="Arial" w:cs="Arial"/>
          <w:sz w:val="24"/>
        </w:rPr>
        <w:t>router</w:t>
      </w:r>
      <w:r w:rsidR="00325B72">
        <w:rPr>
          <w:rFonts w:ascii="Arial" w:hAnsi="Arial" w:cs="Arial"/>
          <w:sz w:val="24"/>
        </w:rPr>
        <w:t>s</w:t>
      </w:r>
      <w:r w:rsidR="00666F6F">
        <w:rPr>
          <w:rFonts w:ascii="Arial" w:hAnsi="Arial" w:cs="Arial"/>
          <w:sz w:val="24"/>
        </w:rPr>
        <w:t xml:space="preserve"> that </w:t>
      </w:r>
      <w:r w:rsidR="00666F6F" w:rsidRPr="00C264C1">
        <w:rPr>
          <w:rFonts w:ascii="Arial" w:hAnsi="Arial" w:cs="Arial"/>
          <w:sz w:val="24"/>
        </w:rPr>
        <w:t>w</w:t>
      </w:r>
      <w:r w:rsidR="007C4577" w:rsidRPr="00C264C1">
        <w:rPr>
          <w:rFonts w:ascii="Arial" w:hAnsi="Arial" w:cs="Arial"/>
          <w:sz w:val="24"/>
        </w:rPr>
        <w:t>ere</w:t>
      </w:r>
      <w:r w:rsidR="00666F6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computed using Dijkstra’s algorithm</w:t>
      </w:r>
      <w:r w:rsidR="00666F6F">
        <w:rPr>
          <w:rFonts w:ascii="Arial" w:hAnsi="Arial" w:cs="Arial"/>
          <w:sz w:val="24"/>
        </w:rPr>
        <w:t>. The output file</w:t>
      </w:r>
      <w:r>
        <w:rPr>
          <w:rFonts w:ascii="Arial" w:hAnsi="Arial" w:cs="Arial"/>
          <w:sz w:val="24"/>
        </w:rPr>
        <w:t xml:space="preserve"> </w:t>
      </w:r>
      <w:r w:rsidR="00666F6F">
        <w:rPr>
          <w:rFonts w:ascii="Arial" w:hAnsi="Arial" w:cs="Arial"/>
          <w:sz w:val="24"/>
        </w:rPr>
        <w:t xml:space="preserve">will </w:t>
      </w:r>
      <w:r w:rsidR="00A33D95">
        <w:rPr>
          <w:rFonts w:ascii="Arial" w:hAnsi="Arial" w:cs="Arial"/>
          <w:sz w:val="24"/>
        </w:rPr>
        <w:t>have</w:t>
      </w:r>
      <w:r w:rsidR="00666F6F">
        <w:rPr>
          <w:rFonts w:ascii="Arial" w:hAnsi="Arial" w:cs="Arial"/>
          <w:sz w:val="24"/>
        </w:rPr>
        <w:t xml:space="preserve"> </w:t>
      </w:r>
      <w:r w:rsidR="00AD3CEB">
        <w:rPr>
          <w:rFonts w:ascii="Arial" w:hAnsi="Arial" w:cs="Arial"/>
          <w:sz w:val="24"/>
        </w:rPr>
        <w:t xml:space="preserve">the </w:t>
      </w:r>
      <w:r w:rsidR="00666F6F">
        <w:rPr>
          <w:rFonts w:ascii="Arial" w:hAnsi="Arial" w:cs="Arial"/>
          <w:sz w:val="24"/>
        </w:rPr>
        <w:t xml:space="preserve">destination </w:t>
      </w:r>
      <w:r w:rsidR="00AD3CEB">
        <w:rPr>
          <w:rFonts w:ascii="Arial" w:hAnsi="Arial" w:cs="Arial"/>
          <w:sz w:val="24"/>
        </w:rPr>
        <w:t xml:space="preserve">router </w:t>
      </w:r>
      <w:r w:rsidR="00666F6F">
        <w:rPr>
          <w:rFonts w:ascii="Arial" w:hAnsi="Arial" w:cs="Arial"/>
          <w:sz w:val="24"/>
        </w:rPr>
        <w:t xml:space="preserve">and </w:t>
      </w:r>
      <w:r w:rsidR="00AD3CEB">
        <w:rPr>
          <w:rFonts w:ascii="Arial" w:hAnsi="Arial" w:cs="Arial"/>
          <w:sz w:val="24"/>
        </w:rPr>
        <w:t xml:space="preserve">least cost </w:t>
      </w:r>
      <w:r w:rsidR="00666F6F">
        <w:rPr>
          <w:rFonts w:ascii="Arial" w:hAnsi="Arial" w:cs="Arial"/>
          <w:sz w:val="24"/>
        </w:rPr>
        <w:t>link</w:t>
      </w:r>
      <w:r w:rsidR="00AD3CEB">
        <w:rPr>
          <w:rFonts w:ascii="Arial" w:hAnsi="Arial" w:cs="Arial"/>
          <w:sz w:val="24"/>
        </w:rPr>
        <w:t xml:space="preserve"> connecting it</w:t>
      </w:r>
    </w:p>
    <w:p w14:paraId="780749A2" w14:textId="77777777" w:rsidR="00AD3CEB" w:rsidRPr="00394A57" w:rsidRDefault="00394A57" w:rsidP="00AD3CEB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b/>
          <w:sz w:val="24"/>
        </w:rPr>
      </w:pPr>
      <w:r w:rsidRPr="00AD3CEB">
        <w:rPr>
          <w:rFonts w:ascii="Arial" w:hAnsi="Arial" w:cs="Arial"/>
          <w:sz w:val="24"/>
        </w:rPr>
        <w:t xml:space="preserve">Also </w:t>
      </w:r>
      <w:r w:rsidR="00AD3CEB">
        <w:rPr>
          <w:rFonts w:ascii="Arial" w:hAnsi="Arial" w:cs="Arial"/>
          <w:sz w:val="24"/>
        </w:rPr>
        <w:t xml:space="preserve">write to a </w:t>
      </w:r>
      <w:r w:rsidR="00AD3CEB" w:rsidRPr="008E47FD">
        <w:rPr>
          <w:rFonts w:ascii="Arial" w:hAnsi="Arial" w:cs="Arial"/>
          <w:noProof/>
          <w:sz w:val="24"/>
        </w:rPr>
        <w:t>file</w:t>
      </w:r>
      <w:r w:rsidR="00AD3CEB">
        <w:rPr>
          <w:rFonts w:ascii="Arial" w:hAnsi="Arial" w:cs="Arial"/>
          <w:sz w:val="24"/>
        </w:rPr>
        <w:t xml:space="preserve"> (DV.txt) and print to the console the forwarding table for </w:t>
      </w:r>
      <w:r w:rsidR="00325B72">
        <w:rPr>
          <w:rFonts w:ascii="Arial" w:hAnsi="Arial" w:cs="Arial"/>
          <w:sz w:val="24"/>
        </w:rPr>
        <w:t>all</w:t>
      </w:r>
      <w:r w:rsidR="00AD3CEB">
        <w:rPr>
          <w:rFonts w:ascii="Arial" w:hAnsi="Arial" w:cs="Arial"/>
          <w:sz w:val="24"/>
        </w:rPr>
        <w:t xml:space="preserve"> </w:t>
      </w:r>
      <w:r w:rsidR="00507597">
        <w:rPr>
          <w:rFonts w:ascii="Arial" w:hAnsi="Arial" w:cs="Arial"/>
          <w:sz w:val="24"/>
        </w:rPr>
        <w:t xml:space="preserve">the </w:t>
      </w:r>
      <w:r w:rsidR="00AD3CEB">
        <w:rPr>
          <w:rFonts w:ascii="Arial" w:hAnsi="Arial" w:cs="Arial"/>
          <w:sz w:val="24"/>
        </w:rPr>
        <w:t>router</w:t>
      </w:r>
      <w:r w:rsidR="00325B72">
        <w:rPr>
          <w:rFonts w:ascii="Arial" w:hAnsi="Arial" w:cs="Arial"/>
          <w:sz w:val="24"/>
        </w:rPr>
        <w:t>s</w:t>
      </w:r>
      <w:r w:rsidR="00AD3CEB">
        <w:rPr>
          <w:rFonts w:ascii="Arial" w:hAnsi="Arial" w:cs="Arial"/>
          <w:sz w:val="24"/>
        </w:rPr>
        <w:t xml:space="preserve"> that </w:t>
      </w:r>
      <w:r w:rsidR="00AD3CEB" w:rsidRPr="00C264C1">
        <w:rPr>
          <w:rFonts w:ascii="Arial" w:hAnsi="Arial" w:cs="Arial"/>
          <w:noProof/>
          <w:sz w:val="24"/>
        </w:rPr>
        <w:t>w</w:t>
      </w:r>
      <w:r w:rsidR="007C4577" w:rsidRPr="00C264C1">
        <w:rPr>
          <w:rFonts w:ascii="Arial" w:hAnsi="Arial" w:cs="Arial"/>
          <w:noProof/>
          <w:sz w:val="24"/>
        </w:rPr>
        <w:t>ere</w:t>
      </w:r>
      <w:r w:rsidR="00AD3CEB">
        <w:rPr>
          <w:rFonts w:ascii="Arial" w:hAnsi="Arial" w:cs="Arial"/>
          <w:sz w:val="24"/>
        </w:rPr>
        <w:t xml:space="preserve"> computed using Distance-Vector algorithm. The output file will have the destination router and least cost link connecting it</w:t>
      </w:r>
    </w:p>
    <w:p w14:paraId="780749A3" w14:textId="3ECAA3FD" w:rsidR="00D545C8" w:rsidRPr="00AD3CEB" w:rsidRDefault="00AD3CEB" w:rsidP="00EA7790">
      <w:pPr>
        <w:pStyle w:val="ListParagraph"/>
        <w:numPr>
          <w:ilvl w:val="0"/>
          <w:numId w:val="12"/>
        </w:numPr>
        <w:tabs>
          <w:tab w:val="left" w:pos="270"/>
        </w:tabs>
        <w:ind w:left="54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input and output file formats are shown below for the network </w:t>
      </w:r>
      <w:r w:rsidRPr="008E47FD">
        <w:rPr>
          <w:rFonts w:ascii="Arial" w:hAnsi="Arial" w:cs="Arial"/>
          <w:noProof/>
          <w:sz w:val="24"/>
        </w:rPr>
        <w:t>shown in Figure 1</w:t>
      </w:r>
      <w:r>
        <w:rPr>
          <w:rFonts w:ascii="Arial" w:hAnsi="Arial" w:cs="Arial"/>
          <w:sz w:val="24"/>
        </w:rPr>
        <w:t xml:space="preserve">. The output file format shows only the output for two routers u and v. </w:t>
      </w:r>
      <w:r w:rsidR="00D545C8" w:rsidRPr="00AD3CEB">
        <w:rPr>
          <w:rFonts w:ascii="Arial" w:hAnsi="Arial" w:cs="Arial"/>
          <w:sz w:val="24"/>
        </w:rPr>
        <w:t xml:space="preserve">An example </w:t>
      </w:r>
      <w:r>
        <w:rPr>
          <w:rFonts w:ascii="Arial" w:hAnsi="Arial" w:cs="Arial"/>
          <w:sz w:val="24"/>
        </w:rPr>
        <w:t>input file</w:t>
      </w:r>
      <w:r w:rsidR="008178C7">
        <w:rPr>
          <w:rFonts w:ascii="Arial" w:hAnsi="Arial" w:cs="Arial"/>
          <w:sz w:val="24"/>
        </w:rPr>
        <w:t xml:space="preserve"> - </w:t>
      </w:r>
      <w:r>
        <w:rPr>
          <w:rFonts w:ascii="Arial" w:hAnsi="Arial" w:cs="Arial"/>
          <w:sz w:val="24"/>
        </w:rPr>
        <w:t xml:space="preserve"> </w:t>
      </w:r>
      <w:r w:rsidR="00D545C8" w:rsidRPr="00AD3CEB">
        <w:rPr>
          <w:rFonts w:ascii="Arial" w:hAnsi="Arial" w:cs="Arial"/>
          <w:sz w:val="24"/>
        </w:rPr>
        <w:t xml:space="preserve">router.txt is available </w:t>
      </w:r>
      <w:r>
        <w:rPr>
          <w:rFonts w:ascii="Arial" w:hAnsi="Arial" w:cs="Arial"/>
          <w:sz w:val="24"/>
        </w:rPr>
        <w:t xml:space="preserve">on Blackboard for the network </w:t>
      </w:r>
      <w:r w:rsidRPr="008E47FD">
        <w:rPr>
          <w:rFonts w:ascii="Arial" w:hAnsi="Arial" w:cs="Arial"/>
          <w:noProof/>
          <w:sz w:val="24"/>
        </w:rPr>
        <w:t>shown in Figure 1</w:t>
      </w:r>
      <w:r>
        <w:rPr>
          <w:rFonts w:ascii="Arial" w:hAnsi="Arial" w:cs="Arial"/>
          <w:sz w:val="24"/>
        </w:rPr>
        <w:t>.</w:t>
      </w:r>
    </w:p>
    <w:p w14:paraId="780749A4" w14:textId="77777777" w:rsidR="00F83745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  <w:r w:rsidRPr="00485458">
        <w:rPr>
          <w:rFonts w:ascii="Arial" w:hAnsi="Arial" w:cs="Arial"/>
          <w:b/>
          <w:sz w:val="24"/>
        </w:rPr>
        <w:t>Input File Format:</w:t>
      </w:r>
      <w:r w:rsidR="0055560D">
        <w:rPr>
          <w:rFonts w:ascii="Arial" w:hAnsi="Arial" w:cs="Arial"/>
          <w:b/>
          <w:sz w:val="24"/>
        </w:rPr>
        <w:t xml:space="preserve">                                                         Output File Format:</w:t>
      </w:r>
    </w:p>
    <w:p w14:paraId="780749A5" w14:textId="77777777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u v 2</w:t>
      </w:r>
      <w:r w:rsidR="0055560D">
        <w:rPr>
          <w:rFonts w:ascii="Courier New" w:hAnsi="Courier New" w:cs="Courier New"/>
        </w:rPr>
        <w:t xml:space="preserve">                                     v (u, v)   </w:t>
      </w:r>
    </w:p>
    <w:p w14:paraId="780749A6" w14:textId="77777777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u w 5</w:t>
      </w:r>
      <w:r w:rsidR="0055560D">
        <w:rPr>
          <w:rFonts w:ascii="Courier New" w:hAnsi="Courier New" w:cs="Courier New"/>
        </w:rPr>
        <w:t xml:space="preserve">                                     w (u, x)  </w:t>
      </w:r>
    </w:p>
    <w:p w14:paraId="780749A7" w14:textId="77777777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u x 1</w:t>
      </w:r>
      <w:r w:rsidR="0055560D">
        <w:rPr>
          <w:rFonts w:ascii="Courier New" w:hAnsi="Courier New" w:cs="Courier New"/>
        </w:rPr>
        <w:t xml:space="preserve">                                     x (u, x)  </w:t>
      </w:r>
    </w:p>
    <w:p w14:paraId="780749A8" w14:textId="77777777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v x 2</w:t>
      </w:r>
      <w:r w:rsidR="0055560D">
        <w:rPr>
          <w:rFonts w:ascii="Courier New" w:hAnsi="Courier New" w:cs="Courier New"/>
        </w:rPr>
        <w:t xml:space="preserve">                                     y (u, x)  </w:t>
      </w:r>
    </w:p>
    <w:p w14:paraId="780749A9" w14:textId="77777777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v w 3</w:t>
      </w:r>
      <w:r w:rsidR="0055560D">
        <w:rPr>
          <w:rFonts w:ascii="Courier New" w:hAnsi="Courier New" w:cs="Courier New"/>
        </w:rPr>
        <w:t xml:space="preserve">                                     z (u, x)</w:t>
      </w:r>
    </w:p>
    <w:p w14:paraId="780749AA" w14:textId="77777777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x w 3</w:t>
      </w:r>
      <w:r w:rsidR="0055560D">
        <w:rPr>
          <w:rFonts w:ascii="Courier New" w:hAnsi="Courier New" w:cs="Courier New"/>
        </w:rPr>
        <w:t xml:space="preserve">                                     -------- </w:t>
      </w:r>
    </w:p>
    <w:p w14:paraId="780749AB" w14:textId="77777777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x y 1</w:t>
      </w:r>
      <w:r w:rsidR="0055560D">
        <w:rPr>
          <w:rFonts w:ascii="Courier New" w:hAnsi="Courier New" w:cs="Courier New"/>
        </w:rPr>
        <w:t xml:space="preserve">                                     u (v, u)</w:t>
      </w:r>
    </w:p>
    <w:p w14:paraId="780749AC" w14:textId="2EBAD4F2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w y 1</w:t>
      </w:r>
      <w:r w:rsidR="0055560D">
        <w:rPr>
          <w:rFonts w:ascii="Courier New" w:hAnsi="Courier New" w:cs="Courier New"/>
        </w:rPr>
        <w:t xml:space="preserve">                                     w (v, </w:t>
      </w:r>
      <w:r w:rsidR="00432F4E">
        <w:rPr>
          <w:rFonts w:ascii="Courier New" w:hAnsi="Courier New" w:cs="Courier New"/>
        </w:rPr>
        <w:t>w</w:t>
      </w:r>
      <w:r w:rsidR="0055560D">
        <w:rPr>
          <w:rFonts w:ascii="Courier New" w:hAnsi="Courier New" w:cs="Courier New"/>
        </w:rPr>
        <w:t>)</w:t>
      </w:r>
    </w:p>
    <w:p w14:paraId="780749AD" w14:textId="4D82C040" w:rsidR="00485458" w:rsidRP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w z 5</w:t>
      </w:r>
      <w:r w:rsidR="0055560D">
        <w:rPr>
          <w:rFonts w:ascii="Courier New" w:hAnsi="Courier New" w:cs="Courier New"/>
        </w:rPr>
        <w:t xml:space="preserve">                                     x (v, </w:t>
      </w:r>
      <w:r w:rsidR="00E53D9C">
        <w:rPr>
          <w:rFonts w:ascii="Courier New" w:hAnsi="Courier New" w:cs="Courier New"/>
        </w:rPr>
        <w:t>x</w:t>
      </w:r>
      <w:r w:rsidR="0055560D">
        <w:rPr>
          <w:rFonts w:ascii="Courier New" w:hAnsi="Courier New" w:cs="Courier New"/>
        </w:rPr>
        <w:t xml:space="preserve">) </w:t>
      </w:r>
    </w:p>
    <w:p w14:paraId="780749AE" w14:textId="215AA465" w:rsidR="00485458" w:rsidRDefault="00485458" w:rsidP="00485458">
      <w:pPr>
        <w:pStyle w:val="NoSpacing"/>
        <w:ind w:left="720" w:hanging="180"/>
        <w:rPr>
          <w:rFonts w:ascii="Courier New" w:hAnsi="Courier New" w:cs="Courier New"/>
        </w:rPr>
      </w:pPr>
      <w:r w:rsidRPr="00485458">
        <w:rPr>
          <w:rFonts w:ascii="Courier New" w:hAnsi="Courier New" w:cs="Courier New"/>
        </w:rPr>
        <w:t>y z 2</w:t>
      </w:r>
      <w:r w:rsidR="0055560D">
        <w:rPr>
          <w:rFonts w:ascii="Courier New" w:hAnsi="Courier New" w:cs="Courier New"/>
        </w:rPr>
        <w:t xml:space="preserve">                                     y (v, </w:t>
      </w:r>
      <w:r w:rsidR="00E53D9C">
        <w:rPr>
          <w:rFonts w:ascii="Courier New" w:hAnsi="Courier New" w:cs="Courier New"/>
        </w:rPr>
        <w:t>x</w:t>
      </w:r>
      <w:r w:rsidR="0055560D">
        <w:rPr>
          <w:rFonts w:ascii="Courier New" w:hAnsi="Courier New" w:cs="Courier New"/>
        </w:rPr>
        <w:t xml:space="preserve">) </w:t>
      </w:r>
    </w:p>
    <w:p w14:paraId="780749AF" w14:textId="74799FF8" w:rsidR="0055560D" w:rsidRDefault="0055560D" w:rsidP="00485458">
      <w:pPr>
        <w:pStyle w:val="NoSpacing"/>
        <w:ind w:left="720" w:hanging="1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                      z (v, </w:t>
      </w:r>
      <w:r w:rsidR="00E53D9C">
        <w:rPr>
          <w:rFonts w:ascii="Courier New" w:hAnsi="Courier New" w:cs="Courier New"/>
        </w:rPr>
        <w:t>x</w:t>
      </w:r>
      <w:r>
        <w:rPr>
          <w:rFonts w:ascii="Courier New" w:hAnsi="Courier New" w:cs="Courier New"/>
        </w:rPr>
        <w:t>)</w:t>
      </w:r>
    </w:p>
    <w:p w14:paraId="780749B0" w14:textId="77777777" w:rsidR="00485458" w:rsidRDefault="0055560D" w:rsidP="0055560D">
      <w:pPr>
        <w:pStyle w:val="NoSpacing"/>
        <w:ind w:left="720" w:hanging="180"/>
        <w:rPr>
          <w:rFonts w:ascii="Arial" w:hAnsi="Arial" w:cs="Arial"/>
          <w:sz w:val="24"/>
        </w:rPr>
      </w:pPr>
      <w:r>
        <w:rPr>
          <w:rFonts w:ascii="Courier New" w:hAnsi="Courier New" w:cs="Courier New"/>
        </w:rPr>
        <w:t xml:space="preserve">                                          --------</w:t>
      </w:r>
      <w:r w:rsidR="00485458" w:rsidRPr="00485458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                                                                                        </w:t>
      </w:r>
    </w:p>
    <w:p w14:paraId="780749B1" w14:textId="68C0B7E9" w:rsidR="00AD3CEB" w:rsidRDefault="008178C7" w:rsidP="0055560D">
      <w:pPr>
        <w:pStyle w:val="NoSpacing"/>
        <w:ind w:left="720" w:hanging="180"/>
        <w:rPr>
          <w:rFonts w:ascii="Arial" w:hAnsi="Arial" w:cs="Arial"/>
          <w:sz w:val="24"/>
        </w:rPr>
      </w:pPr>
      <w:r>
        <w:rPr>
          <w:rFonts w:ascii="Arial" w:hAnsi="Arial" w:cs="Arial"/>
          <w:b/>
          <w:noProof/>
          <w:sz w:val="24"/>
        </w:rPr>
        <w:pict w14:anchorId="780749BF">
          <v:group id="Group 3" o:spid="_x0000_s1026" style="position:absolute;left:0;text-align:left;margin-left:98.25pt;margin-top:3.85pt;width:281.25pt;height:176.15pt;z-index:251664896" coordsize="2250,14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">
            <v:shape id="Freeform 2" o:spid="_x0000_s1027" style="position:absolute;width:2250;height:1409;visibility:visible;mso-wrap-style:none;v-text-anchor:middle" coordsize="2250,1409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sRWCr8A&#10;AADaAAAADwAAAGRycy9kb3ducmV2LnhtbERPy4rCMBTdC/5DuII7TXUh0jGKCD5woYwO4vLaXNtq&#10;c1ObqPXvzYDg8nDeo0ltCvGgyuWWFfS6EQjixOqcUwV/+3lnCMJ5ZI2FZVLwIgeTcbMxwljbJ//S&#10;Y+dTEULYxagg876MpXRJRgZd15bEgTvbyqAPsEqlrvAZwk0h+1E0kAZzDg0ZljTLKLnu7ibMOMjT&#10;eptcDvPX7Xjs2eV94S4bpdqtevoDwlPtv+KPe6UV9OH/SvCDHL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uxFYKvwAAANoAAAAPAAAAAAAAAAAAAAAAAJgCAABkcnMvZG93bnJl&#10;di54bWxQSwUGAAAAAAQABAD1AAAAhAMAAAAA&#10;" adj="0,,0" path="m,624c5,506,131,419,219,321,307,223,307,70,529,35,751,,1311,36,1551,111v240,75,309,240,417,372c2076,615,2250,767,2199,906v-51,139,-339,328,-540,408c1458,1394,1192,1379,993,1386v-199,7,-380,23,-528,-30c317,1303,180,1190,102,1068,24,946,21,716,,624xe" fillcolor="#9cf" stroked="f">
              <v:stroke joinstyle="round"/>
              <v:formulas/>
              <v:path arrowok="t" o:connecttype="custom" o:connectlocs="0,624;219,321;529,35;1551,111;1968,483;2199,906;1659,1314;993,1386;465,1356;102,1068;0,624" o:connectangles="0,0,0,0,0,0,0,0,0,0,0" textboxrect="0,0,2250,1409"/>
            </v:shape>
            <v:shape id="Freeform 4" o:spid="_x0000_s1028" style="position:absolute;left:336;top:549;width:342;height:186;visibility:visible;mso-wrap-style:none;v-text-anchor:middle" coordsize="342,186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rQESsMA&#10;AADaAAAADwAAAGRycy9kb3ducmV2LnhtbESPQWvCQBSE70L/w/IKvemuVWxJ3UgRLQq9mFTo8ZF9&#10;TUKyb0N21fjvXaHgcZiZb5jlarCtOFPva8caphMFgrhwpuZSw0++Hb+D8AHZYOuYNFzJwyp9Gi0x&#10;Me7CBzpnoRQRwj5BDVUIXSKlLyqy6CeuI47en+sthij7UpoeLxFuW/mq1EJarDkuVNjRuqKiyU5W&#10;w+xr+5urtzY/Dftjk32vjxtSU61fnofPDxCBhvAI/7d3RsMc7lfiDZDp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rQESsMAAADaAAAADwAAAAAAAAAAAAAAAACYAgAAZHJzL2Rv&#10;d25yZXYueG1sUEsFBgAAAAAEAAQA9QAAAIgDAAAAAA==&#10;" adj="0,,0" path="m,186l342,e" filled="f" strokecolor="black [3213]" strokeweight="1pt">
              <v:stroke joinstyle="round"/>
              <v:formulas/>
              <v:path arrowok="t" o:connecttype="custom" o:connectlocs="0,186;342,0" o:connectangles="0,0" textboxrect="0,0,342,186"/>
            </v:shape>
            <v:oval id="Oval 5" o:spid="_x0000_s1029" style="position:absolute;left:76;top:791;width:313;height:81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vs848EA&#10;AADaAAAADwAAAGRycy9kb3ducmV2LnhtbESPwWrDMBBE74H8g9hAL6GRW3ApjpUQEgK92m6hx8Xa&#10;WCbWypHU2P37qlDocZiZN0y5n+0g7uRD71jB0yYDQdw63XOn4L05P76CCBFZ4+CYFHxTgP1uuSix&#10;0G7iiu517ESCcChQgYlxLKQMrSGLYeNG4uRdnLcYk/Sd1B6nBLeDfM6yF2mx57RgcKSjofZaf1kF&#10;jcspnNpoPtaf2Y2barhpf1bqYTUftiAizfE//Nd+0wpy+L2SboDc/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b7POPBAAAA2gAAAA8AAAAAAAAAAAAAAAAAmAIAAGRycy9kb3du&#10;cmV2LnhtbFBLBQYAAAAABAAEAPUAAACGAwAAAAA=&#10;" fillcolor="blue [3210]" strokecolor="black [3213]" strokeweight="1pt"/>
            <v:line id="Line 7" o:spid="_x0000_s1030" style="position:absolute;visibility:visible" from="76,784" to="76,8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0HCn8UAAADaAAAADwAAAGRycy9kb3ducmV2LnhtbESPQWvCQBSE74L/YXlCL6VutJhqzEbE&#10;UuhFxOjB3h7Z1ySYfRuyW5P++65Q8DjMzDdMuhlMI27Uudqygtk0AkFcWF1zqeB8+nhZgnAeWWNj&#10;mRT8koNNNh6lmGjb85FuuS9FgLBLUEHlfZtI6YqKDLqpbYmD9207gz7IrpS6wz7ATSPnURRLgzWH&#10;hQpb2lVUXPMfo+D9HPf5qly8Pc9e98OKD/PL194o9TQZtmsQngb/CP+3P7WCGO5Xwg2Q2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F0HCn8UAAADaAAAADwAAAAAAAAAA&#10;AAAAAAChAgAAZHJzL2Rvd25yZXYueG1sUEsFBgAAAAAEAAQA+QAAAJMDAAAAAA==&#10;" strokecolor="black [3213]" strokeweight="1pt"/>
            <v:line id="Line 8" o:spid="_x0000_s1031" style="position:absolute;visibility:visible" from="389,784" to="389,8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A1nBMQAAADaAAAADwAAAGRycy9kb3ducmV2LnhtbESPT4vCMBTE74LfITxhL7KmKv7rGkVc&#10;FryI2PWgt0fzbMs2L6XJ2vrtjSB4HGbmN8xy3ZpS3Kh2hWUFw0EEgji1uuBMwen353MOwnlkjaVl&#10;UnAnB+tVt7PEWNuGj3RLfCYChF2MCnLvq1hKl+Zk0A1sRRy8q60N+iDrTOoamwA3pRxF0VQaLDgs&#10;5FjRNqf0L/k3Cr5P0yZZZJNZfzjetws+jM6XvVHqo9duvkB4av07/GrvtIIZPK+EGy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4DWcExAAAANoAAAAPAAAAAAAAAAAA&#10;AAAAAKECAABkcnMvZG93bnJldi54bWxQSwUGAAAAAAQABAD5AAAAkgMAAAAA&#10;" strokecolor="black [3213]" strokeweight="1pt"/>
            <v:rect id="Rectangle 8" o:spid="_x0000_s1032" style="position:absolute;left:76;top:784;width:310;height:4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Ap+rsA&#10;AADaAAAADwAAAGRycy9kb3ducmV2LnhtbERPuwrCMBTdBf8hXMFNUxVEqlFEUERdfAwZL821LTY3&#10;pYla/94MguPhvBer1lbiRY0vHSsYDRMQxJkzJecKbtftYAbCB2SDlWNS8CEPq2W3s8DUuDef6XUJ&#10;uYgh7FNUUIRQp1L6rCCLfuhq4sjdXWMxRNjk0jT4juG2kuMkmUqLJceGAmvaFJQ9Lk+r4NDu9IRI&#10;f/b1Q08TfSy9Pm2U6vfa9RxEoDb8xT/33iiIW+OVeAPk8gs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IbQKfq7AAAA2gAAAA8AAAAAAAAAAAAAAAAAmAIAAGRycy9kb3ducmV2Lnht&#10;bFBLBQYAAAAABAAEAPUAAACAAwAAAAA=&#10;" fillcolor="blue [3210]" stroked="f"/>
            <v:oval id="Oval 9" o:spid="_x0000_s1033" style="position:absolute;left:73;top:725;width:313;height:9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Y25sAA&#10;AADaAAAADwAAAGRycy9kb3ducmV2LnhtbESPQYvCMBSE74L/ITxhL6KpCytajSKKsFftLnh8NM+m&#10;2LzUJGr3328EweMwM98wy3VnG3EnH2rHCibjDARx6XTNlYKfYj+agQgRWWPjmBT8UYD1qt9bYq7d&#10;gw90P8ZKJAiHHBWYGNtcylAashjGriVO3tl5izFJX0nt8ZHgtpGfWTaVFmtOCwZb2hoqL8ebVVC4&#10;Lwq7Mprf4Sm7cnFortrvlfoYdJsFiEhdfIdf7W+tYA7PK+kGyNU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7Y25sAAAADaAAAADwAAAAAAAAAAAAAAAACYAgAAZHJzL2Rvd25y&#10;ZXYueG1sUEsFBgAAAAAEAAQA9QAAAIUDAAAAAA==&#10;" fillcolor="blue [3210]" strokecolor="black [3213]" strokeweight="1pt"/>
            <v:oval id="Oval 10" o:spid="_x0000_s1034" style="position:absolute;left:550;top:1178;width:313;height:81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re3cEA&#10;AADbAAAADwAAAGRycy9kb3ducmV2LnhtbESPQWsCMRCF74X+hzAFL0WzCi2yGkVaBK+6LfQ4bMbN&#10;4mayJlHXf+8chN5meG/e+2a5HnynrhRTG9jAdFKAIq6Dbbkx8FNtx3NQKSNb7AKTgTslWK9eX5ZY&#10;2nDjPV0PuVESwqlEAy7nvtQ61Y48pknoiUU7hugxyxobbSPeJNx3elYUn9pjy9LgsKcvR/XpcPEG&#10;qvBB6bvO7vf9rzhzte/ONm6NGb0NmwWoTEP+Nz+vd1bwhV5+kQH06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sq3t3BAAAA2wAAAA8AAAAAAAAAAAAAAAAAmAIAAGRycy9kb3du&#10;cmV2LnhtbFBLBQYAAAAABAAEAPUAAACGAwAAAAA=&#10;" fillcolor="blue [3210]" strokecolor="black [3213]" strokeweight="1pt"/>
            <v:line id="Line 12" o:spid="_x0000_s1035" style="position:absolute;visibility:visible" from="550,1171" to="550,12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pWh58MAAADbAAAADwAAAGRycy9kb3ducmV2LnhtbERPS2vCQBC+F/wPywheim6i1Ed0lVIR&#10;vIg09aC3ITsmwexsyK4m/nu3UOhtPr7nrDadqcSDGldaVhCPIhDEmdUl5wpOP7vhHITzyBory6Tg&#10;SQ42697bChNtW/6mR+pzEULYJaig8L5OpHRZQQbdyNbEgbvaxqAPsMmlbrAN4aaS4yiaSoMlh4YC&#10;a/oqKLuld6Nge5q26SL/mL3Hk0O34OP4fDkYpQb97nMJwlPn/8V/7r0O82P4/SUcINc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KVoefDAAAA2wAAAA8AAAAAAAAAAAAA&#10;AAAAoQIAAGRycy9kb3ducmV2LnhtbFBLBQYAAAAABAAEAPkAAACRAwAAAAA=&#10;" strokecolor="black [3213]" strokeweight="1pt"/>
            <v:line id="Line 13" o:spid="_x0000_s1036" style="position:absolute;visibility:visible" from="863,1171" to="863,12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kc/kMMAAADbAAAADwAAAGRycy9kb3ducmV2LnhtbERPTWvCQBC9C/0PyxR6Ed0YMWrqKqWl&#10;4EWkqQe9DdkxCc3OhuzWxH/vCoK3ebzPWW16U4sLta6yrGAyjkAQ51ZXXCg4/H6PFiCcR9ZYWyYF&#10;V3KwWb8MVphq2/EPXTJfiBDCLkUFpfdNKqXLSzLoxrYhDtzZtgZ9gG0hdYtdCDe1jKMokQYrDg0l&#10;NvRZUv6X/RsFX4eky5bFbD6cTHf9kvfx8bQzSr299h/vIDz1/il+uLc6zI/h/ks4QK5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JHP5DDAAAA2wAAAA8AAAAAAAAAAAAA&#10;AAAAoQIAAGRycy9kb3ducmV2LnhtbFBLBQYAAAAABAAEAPkAAACRAwAAAAA=&#10;" strokecolor="black [3213]" strokeweight="1pt"/>
            <v:rect id="Rectangle 13" o:spid="_x0000_s1037" style="position:absolute;left:550;top:1171;width:310;height:4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8Rdr4A&#10;AADbAAAADwAAAGRycy9kb3ducmV2LnhtbERPy6rCMBDdC/5DGMGdpiqIVKOIoIjejY9FlkMztsVm&#10;Upqo9e/NBcHdHM5zFqvWVuJJjS8dKxgNExDEmTMl5wqul+1gBsIHZIOVY1LwJg+rZbezwNS4F5/o&#10;eQ65iCHsU1RQhFCnUvqsIIt+6GriyN1cYzFE2OTSNPiK4baS4ySZSoslx4YCa9oUlN3PD6vg0O70&#10;hEi/9/VdTxN9LL3+2yjV77XrOYhAbfiJv+69ifMn8P9LPEAuP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5PEXa+AAAA2wAAAA8AAAAAAAAAAAAAAAAAmAIAAGRycy9kb3ducmV2&#10;LnhtbFBLBQYAAAAABAAEAPUAAACDAwAAAAA=&#10;" fillcolor="blue [3210]" stroked="f"/>
            <v:oval id="Oval 14" o:spid="_x0000_s1038" style="position:absolute;left:547;top:1112;width:313;height:9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HY3sAA&#10;AADbAAAADwAAAGRycy9kb3ducmV2LnhtbERP32vCMBB+H/g/hBv4MmY6cWN0RpFJwde2Cns8mltT&#10;1lxqEm39781gsLf7+H7eejvZXlzJh86xgpdFBoK4cbrjVsGxLp7fQYSIrLF3TApuFGC7mT2sMddu&#10;5JKuVWxFCuGQowIT45BLGRpDFsPCDcSJ+3beYkzQt1J7HFO47eUyy96kxY5Tg8GBPg01P9XFKqjd&#10;K4V9E83p6Ss7c132Z+0LpeaP0+4DRKQp/ov/3Aed5q/g95d0gNzc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BHY3sAAAADbAAAADwAAAAAAAAAAAAAAAACYAgAAZHJzL2Rvd25y&#10;ZXYueG1sUEsFBgAAAAAEAAQA9QAAAIUDAAAAAA==&#10;" fillcolor="blue [3210]" strokecolor="black [3213]" strokeweight="1pt"/>
            <v:oval id="Oval 15" o:spid="_x0000_s1039" style="position:absolute;left:546;top:488;width:313;height:81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119Rb4A&#10;AADbAAAADwAAAGRycy9kb3ducmV2LnhtbERPTYvCMBC9C/6HMIIXWdNdcFlqo4gi7FW7gsehGZti&#10;M6lJVuu/N4LgbR7vc4plb1txJR8axwo+pxkI4srphmsFf+X24wdEiMgaW8ek4E4BlovhoMBcuxvv&#10;6LqPtUghHHJUYGLscilDZchimLqOOHEn5y3GBH0ttcdbCret/Mqyb2mx4dRgsKO1oeq8/7cKSjej&#10;sKmiOUyO2YXLXXvRfqvUeNSv5iAi9fEtfrl/dZo/g+cv6QC5e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GtdfUW+AAAA2wAAAA8AAAAAAAAAAAAAAAAAmAIAAGRycy9kb3ducmV2&#10;LnhtbFBLBQYAAAAABAAEAPUAAACDAwAAAAA=&#10;" fillcolor="blue [3210]" strokecolor="black [3213]" strokeweight="1pt"/>
            <v:line id="Line 17" o:spid="_x0000_s1040" style="position:absolute;visibility:visible" from="546,481" to="546,5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Xw5k8MAAADbAAAADwAAAGRycy9kb3ducmV2LnhtbERPTWvCQBC9F/oflil4Ed2oNGrqKqUi&#10;eBFpmoPehuyYhGZnQ3Y18d+7BaG3ebzPWW16U4sbta6yrGAyjkAQ51ZXXCjIfnajBQjnkTXWlknB&#10;nRxs1q8vK0y07fibbqkvRAhhl6CC0vsmkdLlJRl0Y9sQB+5iW4M+wLaQusUuhJtaTqMolgYrDg0l&#10;NvRVUv6bXo2CbRZ36bJ4nw8ns0O/5OP0dD4YpQZv/ecHCE+9/xc/3Xsd5sfw90s4QK4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18OZPDAAAA2wAAAA8AAAAAAAAAAAAA&#10;AAAAoQIAAGRycy9kb3ducmV2LnhtbFBLBQYAAAAABAAEAPkAAACRAwAAAAA=&#10;" strokecolor="black [3213]" strokeweight="1pt"/>
            <v:line id="Line 18" o:spid="_x0000_s1041" style="position:absolute;visibility:visible" from="859,481" to="859,5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jCcCMIAAADbAAAADwAAAGRycy9kb3ducmV2LnhtbERPS4vCMBC+C/6HMMJeZE1VfHWNIi4L&#10;XkTsetDb0Ixt2WZSmqyt/94Igrf5+J6zXLemFDeqXWFZwXAQgSBOrS44U3D6/fmcg3AeWWNpmRTc&#10;ycF61e0sMda24SPdEp+JEMIuRgW591UspUtzMugGtiIO3NXWBn2AdSZ1jU0IN6UcRdFUGiw4NORY&#10;0Tan9C/5Nwq+T9MmWWSTWX843rcLPozOl71R6qPXbr5AeGr9W/xy73SYP4PnL+EAuXo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jCcCMIAAADbAAAADwAAAAAAAAAAAAAA&#10;AAChAgAAZHJzL2Rvd25yZXYueG1sUEsFBgAAAAAEAAQA+QAAAJADAAAAAA==&#10;" strokecolor="black [3213]" strokeweight="1pt"/>
            <v:rect id="Rectangle 18" o:spid="_x0000_s1042" style="position:absolute;left:546;top:481;width:310;height:4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OuDB8IA&#10;AADbAAAADwAAAGRycy9kb3ducmV2LnhtbESPQYvCMBCF7wv+hzDC3tZUBVmqUURQxPWy6iHHoRnb&#10;YjMpTdT673cOC95meG/e+2ax6n2jHtTFOrCB8SgDRVwEV3Np4HLefn2DignZYROYDLwowmo5+Fhg&#10;7sKTf+lxSqWSEI45GqhSanOtY1GRxzgKLbFo19B5TLJ2pXYdPiXcN3qSZTPtsWZpqLClTUXF7XT3&#10;Bg79zk6J7Gvf3uwssz91tMeNMZ/Dfj0HlahPb/P/9d4JvsDKLzKAXv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64MHwgAAANsAAAAPAAAAAAAAAAAAAAAAAJgCAABkcnMvZG93&#10;bnJldi54bWxQSwUGAAAAAAQABAD1AAAAhwMAAAAA&#10;" fillcolor="blue [3210]" stroked="f"/>
            <v:oval id="Oval 19" o:spid="_x0000_s1043" style="position:absolute;left:543;top:422;width:313;height:9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B3QMAA&#10;AADbAAAADwAAAGRycy9kb3ducmV2LnhtbERP32vCMBB+H/g/hBv4MmY6wbF1RpFJwde2Cns8mltT&#10;1lxqEm39781gsLf7+H7eejvZXlzJh86xgpdFBoK4cbrjVsGxLp7fQISIrLF3TApuFGC7mT2sMddu&#10;5JKuVWxFCuGQowIT45BLGRpDFsPCDcSJ+3beYkzQt1J7HFO47eUyy16lxY5Tg8GBPg01P9XFKqjd&#10;isK+ieb09JWduS77s/aFUvPHafcBItIU/8V/7oNO89/h95d0gNzc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hB3QMAAAADbAAAADwAAAAAAAAAAAAAAAACYAgAAZHJzL2Rvd25y&#10;ZXYueG1sUEsFBgAAAAAEAAQA9QAAAIUDAAAAAA==&#10;" fillcolor="blue [3210]" strokecolor="black [3213]" strokeweight="1pt"/>
            <v:oval id="Oval 20" o:spid="_x0000_s1044" style="position:absolute;left:1229;top:484;width:312;height:81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YUYLwA&#10;AADbAAAADwAAAGRycy9kb3ducmV2LnhtbERPTYvCMBC9L/gfwgheFk1XUKQaRVwEr1oFj0MzNsVm&#10;UpOo9d+bg+Dx8b4Xq8424kE+1I4V/I0yEMSl0zVXCo7FdjgDESKyxsYxKXhRgNWy97PAXLsn7+lx&#10;iJVIIRxyVGBibHMpQ2nIYhi5ljhxF+ctxgR9JbXHZwq3jRxn2VRarDk1GGxpY6i8Hu5WQeEmFP7L&#10;aE6/5+zGxb65ab9VatDv1nMQkbr4FX/cO61gnNanL+kHyOUb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1RhRgvAAAANsAAAAPAAAAAAAAAAAAAAAAAJgCAABkcnMvZG93bnJldi54&#10;bWxQSwUGAAAAAAQABAD1AAAAgQMAAAAA&#10;" fillcolor="blue [3210]" strokecolor="black [3213]" strokeweight="1pt"/>
            <v:line id="Line 22" o:spid="_x0000_s1045" style="position:absolute;visibility:visible" from="1229,477" to="1229,5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PlrWsUAAADbAAAADwAAAGRycy9kb3ducmV2LnhtbESPT2vCQBTE70K/w/IKXkQ3ifgvdZXS&#10;UuhFxOjB3h7Z1yQ0+zZkVxO/fVcQPA4z8xtmve1NLa7UusqygngSgSDOra64UHA6fo2XIJxH1lhb&#10;JgU3crDdvAzWmGrb8YGumS9EgLBLUUHpfZNK6fKSDLqJbYiD92tbgz7ItpC6xS7ATS2TKJpLgxWH&#10;hRIb+igp/8suRsHnad5lq2K2GMXTXb/ifXL+2Rmlhq/9+xsIT71/hh/tb60gieH+JfwAufk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PlrWsUAAADbAAAADwAAAAAAAAAA&#10;AAAAAAChAgAAZHJzL2Rvd25yZXYueG1sUEsFBgAAAAAEAAQA+QAAAJMDAAAAAA==&#10;" strokecolor="black [3213]" strokeweight="1pt"/>
            <v:line id="Line 23" o:spid="_x0000_s1046" style="position:absolute;visibility:visible" from="1541,477" to="1541,5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v1LcUAAADbAAAADwAAAGRycy9kb3ducmV2LnhtbESPT2vCQBTE74V+h+UVvBTdGKl/UlcR&#10;RfAiYvSgt0f2mYRm34bsauK3dwuFHoeZ+Q0zX3amEg9qXGlZwXAQgSDOrC45V3A+bftTEM4ja6ws&#10;k4InOVgu3t/mmGjb8pEeqc9FgLBLUEHhfZ1I6bKCDLqBrYmDd7ONQR9kk0vdYBvgppJxFI2lwZLD&#10;QoE1rQvKftK7UbA5j9t0ln9NPoejfTfjQ3y57o1SvY9u9Q3CU+f/w3/tnVYQx/D7JfwAuXg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Cv1LcUAAADbAAAADwAAAAAAAAAA&#10;AAAAAAChAgAAZHJzL2Rvd25yZXYueG1sUEsFBgAAAAAEAAQA+QAAAJMDAAAAAA==&#10;" strokecolor="black [3213]" strokeweight="1pt"/>
            <v:rect id="Rectangle 23" o:spid="_x0000_s1047" style="position:absolute;left:1229;top:477;width:309;height:4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Pby8MA&#10;AADbAAAADwAAAGRycy9kb3ducmV2LnhtbESPwWrDMBBE74X8g9hCbrVcB0JxLIcSSAlJL01y0HGx&#10;traxtTKW6jh/HxUKPQ4z84YptrPtxUSjbx0reE1SEMSVMy3XCq6X/csbCB+QDfaOScGdPGzLxVOB&#10;uXE3/qLpHGoRIexzVNCEMORS+qohiz5xA3H0vt1oMUQ51tKMeItw28ssTdfSYstxocGBdg1V3fnH&#10;KjjOH3pFpO+HodPrVJ9arz93Si2f5/cNiEBz+A//tQ9GQbaC3y/xB8jy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CPby8MAAADbAAAADwAAAAAAAAAAAAAAAACYAgAAZHJzL2Rv&#10;d25yZXYueG1sUEsFBgAAAAAEAAQA9QAAAIgDAAAAAA==&#10;" fillcolor="blue [3210]" stroked="f"/>
            <v:oval id="Oval 24" o:spid="_x0000_s1048" style="position:absolute;left:1232;top:421;width:312;height:9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0SY8IA&#10;AADbAAAADwAAAGRycy9kb3ducmV2LnhtbESPwWrDMBBE74X8g9hALyWRE9pQ3CghpBh6dZxAj4u1&#10;sUytlSMptvv3VaHQ4zAzb5jtfrKdGMiH1rGC1TIDQVw73XKj4FwVi1cQISJr7ByTgm8KsN/NHraY&#10;azdyScMpNiJBOOSowMTY51KG2pDFsHQ9cfKuzluMSfpGao9jgttOrrNsIy22nBYM9nQ0VH+d7lZB&#10;5V4ovNfRXJ4+sxtXZXfTvlDqcT4d3kBEmuJ/+K/9oRWsn+H3S/oBcvc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fRJjwgAAANsAAAAPAAAAAAAAAAAAAAAAAJgCAABkcnMvZG93&#10;bnJldi54bWxQSwUGAAAAAAQABAD1AAAAhwMAAAAA&#10;" fillcolor="blue [3210]" strokecolor="black [3213]" strokeweight="1pt"/>
            <v:oval id="Oval 25" o:spid="_x0000_s1049" style="position:absolute;left:1239;top:1175;width:313;height:81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G3+MIA&#10;AADbAAAADwAAAGRycy9kb3ducmV2LnhtbESPQWvCQBSE7wX/w/KEXopuGrBIdBWxCL0mqeDxkX1m&#10;g9m3cXdr0n/fLRR6HGbmG2a7n2wvHuRD51jB6zIDQdw43XGr4LM+LdYgQkTW2DsmBd8UYL+bPW2x&#10;0G7kkh5VbEWCcChQgYlxKKQMjSGLYekG4uRdnbcYk/St1B7HBLe9zLPsTVrsOC0YHOhoqLlVX1ZB&#10;7VYU3ptozi+X7M512d+1Pyn1PJ8OGxCRpvgf/mt/aAX5Cn6/pB8gd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lMbf4wgAAANsAAAAPAAAAAAAAAAAAAAAAAJgCAABkcnMvZG93&#10;bnJldi54bWxQSwUGAAAAAAQABAD1AAAAhwMAAAAA&#10;" fillcolor="blue [3210]" strokecolor="black [3213]" strokeweight="1pt"/>
            <v:line id="Line 27" o:spid="_x0000_s1050" style="position:absolute;visibility:visible" from="1239,1168" to="1239,12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DzLsUAAADbAAAADwAAAGRycy9kb3ducmV2LnhtbESPQWvCQBSE70L/w/IKXqRujJhq6iql&#10;pdCLiNGD3h7ZZxKafRuyq4n/visIHoeZ+YZZrntTiyu1rrKsYDKOQBDnVldcKDjsf97mIJxH1lhb&#10;JgU3crBevQyWmGrb8Y6umS9EgLBLUUHpfZNK6fKSDLqxbYiDd7atQR9kW0jdYhfgppZxFCXSYMVh&#10;ocSGvkrK/7KLUfB9SLpsUczeR5Pppl/wNj6eNkap4Wv/+QHCU++f4Uf7VyuIE7h/CT9Arv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xDzLsUAAADbAAAADwAAAAAAAAAA&#10;AAAAAAChAgAAZHJzL2Rvd25yZXYueG1sUEsFBgAAAAAEAAQA+QAAAJMDAAAAAA==&#10;" strokecolor="black [3213]" strokeweight="1pt"/>
            <v:line id="Line 28" o:spid="_x0000_s1051" style="position:absolute;visibility:visible" from="1552,1168" to="1552,121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FxWtcYAAADbAAAADwAAAGRycy9kb3ducmV2LnhtbESPQWvCQBSE74X+h+UVepFmY4rRpK5S&#10;KoIXEVMP9vbIviah2bchuzXpv3cFocdhZr5hluvRtOJCvWssK5hGMQji0uqGKwWnz+3LAoTzyBpb&#10;y6TgjxysV48PS8y1HfhIl8JXIkDY5aig9r7LpXRlTQZdZDvi4H3b3qAPsq+k7nEIcNPKJI5TabDh&#10;sFBjRx81lT/Fr1GwOaVDkVWz+WT6uh8zPiTnr71R6vlpfH8D4Wn0/+F7e6cVJHO4fQk/QK6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xcVrXGAAAA2wAAAA8AAAAAAAAA&#10;AAAAAAAAoQIAAGRycy9kb3ducmV2LnhtbFBLBQYAAAAABAAEAPkAAACUAwAAAAA=&#10;" strokecolor="black [3213]" strokeweight="1pt"/>
            <v:rect id="Rectangle 28" o:spid="_x0000_s1052" style="position:absolute;left:1239;top:1168;width:310;height:4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dJurwA&#10;AADbAAAADwAAAGRycy9kb3ducmV2LnhtbERPuwrCMBTdBf8hXMFNUxVEqlFEUERdfAwZL821LTY3&#10;pYla/94MguPhvBer1lbiRY0vHSsYDRMQxJkzJecKbtftYAbCB2SDlWNS8CEPq2W3s8DUuDef6XUJ&#10;uYgh7FNUUIRQp1L6rCCLfuhq4sjdXWMxRNjk0jT4juG2kuMkmUqLJceGAmvaFJQ9Lk+r4NDu9IRI&#10;f/b1Q08TfSy9Pm2U6vfa9RxEoDb8xT/33igYx7HxS/wBcvkF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uh0m6vAAAANsAAAAPAAAAAAAAAAAAAAAAAJgCAABkcnMvZG93bnJldi54&#10;bWxQSwUGAAAAAAQABAD1AAAAgQMAAAAA&#10;" fillcolor="blue [3210]" stroked="f"/>
            <v:oval id="Oval 29" o:spid="_x0000_s1053" style="position:absolute;left:1236;top:1109;width:313;height:9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y9/cIA&#10;AADbAAAADwAAAGRycy9kb3ducmV2LnhtbESPwWrDMBBE74X8g9hALyWRE2hJ3SghpBh6dZxAj4u1&#10;sUytlSMptvv3VaHQ4zAzb5jtfrKdGMiH1rGC1TIDQVw73XKj4FwViw2IEJE1do5JwTcF2O9mD1vM&#10;tRu5pOEUG5EgHHJUYGLscylDbchiWLqeOHlX5y3GJH0jtccxwW0n11n2Ii22nBYM9nQ0VH+d7lZB&#10;5Z4pvNfRXJ4+sxtXZXfTvlDqcT4d3kBEmuJ/+K/9oRWsX+H3S/oBcvc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fL39wgAAANsAAAAPAAAAAAAAAAAAAAAAAJgCAABkcnMvZG93&#10;bnJldi54bWxQSwUGAAAAAAQABAD1AAAAhwMAAAAA&#10;" fillcolor="blue [3210]" strokecolor="black [3213]" strokeweight="1pt"/>
            <v:oval id="Oval 30" o:spid="_x0000_s1054" style="position:absolute;left:1804;top:834;width:313;height:81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J+Cvb8A&#10;AADbAAAADwAAAGRycy9kb3ducmV2LnhtbERPz2vCMBS+C/sfwht4kTWdYzI6o4hS2LVWYcdH89aU&#10;NS81ydr63y+HwY4f3+/tfra9GMmHzrGC5ywHQdw43XGr4FKXT28gQkTW2DsmBXcKsN89LLZYaDdx&#10;ReM5tiKFcChQgYlxKKQMjSGLIXMDceK+nLcYE/St1B6nFG57uc7zjbTYcWowONDRUPN9/rEKavdK&#10;4dREc1195jeuq/6mfanU8nE+vIOINMd/8Z/7Qyt4SevTl/QD5O4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wn4K9vwAAANsAAAAPAAAAAAAAAAAAAAAAAJgCAABkcnMvZG93bnJl&#10;di54bWxQSwUGAAAAAAQABAD1AAAAhAMAAAAA&#10;" fillcolor="blue [3210]" strokecolor="black [3213]" strokeweight="1pt"/>
            <v:line id="Line 32" o:spid="_x0000_s1055" style="position:absolute;visibility:visible" from="1804,827" to="1804,8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SD9h8UAAADbAAAADwAAAGRycy9kb3ducmV2LnhtbESPT2vCQBTE7wW/w/KEXkQ3Ueqf6CpS&#10;KXiR0uhBb4/sMwlm34bsatJv7xaEHoeZ+Q2z2nSmEg9qXGlZQTyKQBBnVpecKzgdv4ZzEM4ja6ws&#10;k4JfcrBZ995WmGjb8g89Up+LAGGXoILC+zqR0mUFGXQjWxMH72obgz7IJpe6wTbATSXHUTSVBksO&#10;CwXW9FlQdkvvRsHuNG3TRf4xG8STQ7fg7/H5cjBKvfe77RKEp87/h1/tvVYwieHvS/gBcv0E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SSD9h8UAAADbAAAADwAAAAAAAAAA&#10;AAAAAAChAgAAZHJzL2Rvd25yZXYueG1sUEsFBgAAAAAEAAQA+QAAAJMDAAAAAA==&#10;" strokecolor="black [3213]" strokeweight="1pt"/>
            <v:line id="Line 33" o:spid="_x0000_s1056" style="position:absolute;visibility:visible" from="2117,827" to="2117,8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fJj8MUAAADbAAAADwAAAGRycy9kb3ducmV2LnhtbESPQWvCQBSE74L/YXmFXsRsjKg1zSpS&#10;KfQipdGDvT2yr0lo9m3Irib9911B8DjMzDdMth1MI67UudqyglkUgyAurK65VHA6vk9fQDiPrLGx&#10;TAr+yMF2Mx5lmGrb8xddc1+KAGGXooLK+zaV0hUVGXSRbYmD92M7gz7IrpS6wz7ATSOTOF5KgzWH&#10;hQpbequo+M0vRsH+tOzzdblYTWbzw7Dmz+T8fTBKPT8Nu1cQngb/CN/bH1rBPIHbl/AD5OYf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fJj8MUAAADbAAAADwAAAAAAAAAA&#10;AAAAAAChAgAAZHJzL2Rvd25yZXYueG1sUEsFBgAAAAAEAAQA+QAAAJMDAAAAAA==&#10;" strokecolor="black [3213]" strokeweight="1pt"/>
            <v:rect id="Rectangle 33" o:spid="_x0000_s1057" style="position:absolute;left:1804;top:827;width:310;height:49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pNFsEA&#10;AADbAAAADwAAAGRycy9kb3ducmV2LnhtbESPzarCMBSE94LvEI7gTtN7CyLVKBdBEXXjzyLLQ3Ns&#10;i81JaXK1vr0RBJfDzHzDzJedrcWdWl85VvAzTkAQ585UXCi4nNejKQgfkA3WjknBkzwsF/3eHDPj&#10;Hnyk+ykUIkLYZ6igDKHJpPR5SRb92DXE0bu61mKIsi2kafER4baWv0kykRYrjgslNrQqKb+d/q2C&#10;XbfRKZF+bpubniR6X3l9WCk1HHR/MxCBuvANf9pboyBN4f0l/gC5e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X6TRbBAAAA2wAAAA8AAAAAAAAAAAAAAAAAmAIAAGRycy9kb3du&#10;cmV2LnhtbFBLBQYAAAAABAAEAPUAAACGAwAAAAA=&#10;" fillcolor="blue [3210]" stroked="f"/>
            <v:oval id="Oval 34" o:spid="_x0000_s1058" style="position:absolute;left:1801;top:768;width:313;height:95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6SEvsIA&#10;AADbAAAADwAAAGRycy9kb3ducmV2LnhtbESPQWvCQBSE74L/YXmFXsRsbG2R1DWIIvSqsdDjI/ua&#10;Dc2+TXZXTf99t1DwOMzMN8y6HG0nruRD61jBIstBENdOt9woOFeH+QpEiMgaO8ek4IcClJvpZI2F&#10;djc+0vUUG5EgHApUYGLsCylDbchiyFxPnLwv5y3GJH0jtcdbgttOPuX5q7TYclow2NPOUP19ulgF&#10;lXuhsK+j+Zh95gNXx27Q/qDU48O4fQMRaYz38H/7XSt4XsLfl/QD5OY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pIS+wgAAANsAAAAPAAAAAAAAAAAAAAAAAJgCAABkcnMvZG93&#10;bnJldi54bWxQSwUGAAAAAAQABAD1AAAAhwMAAAAA&#10;" fillcolor="blue [3210]" strokecolor="black [3213]" strokeweight="1pt"/>
            <v:shape id="Freeform 35" o:spid="_x0000_s1059" style="position:absolute;left:1395;top:576;width:1;height:522;visibility:visible;mso-wrap-style:none;v-text-anchor:middle" coordsize="1,522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OMHsQA&#10;AADbAAAADwAAAGRycy9kb3ducmV2LnhtbESPX2vCQBDE3wW/w7GCb3rxT6VETxFLoY9trC2+Lblt&#10;kprbi7lV02/fKxR8HGbmN8xq07laXakNlWcDk3ECijj3tuLCwPv+efQIKgiyxdozGfihAJt1v7fC&#10;1Pobv9E1k0JFCIcUDZQiTap1yEtyGMa+IY7el28dSpRtoW2Ltwh3tZ4myUI7rDgulNjQrqT8lF2c&#10;gSfpvg/zz+xDaHI5zg/h7BavZ2OGg267BCXUyT38336xBmYP8Pcl/gC9/g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zjB7EAAAA2wAAAA8AAAAAAAAAAAAAAAAAmAIAAGRycy9k&#10;b3ducmV2LnhtbFBLBQYAAAAABAAEAPUAAACJAwAAAAA=&#10;" adj="0,,0" path="m,l,522e" filled="f" strokecolor="black [3213]" strokeweight="1pt">
              <v:stroke joinstyle="round"/>
              <v:formulas/>
              <v:path arrowok="t" o:connecttype="custom" o:connectlocs="0,0;0,522" o:connectangles="0,0" textboxrect="0,0,1,522"/>
            </v:shape>
            <v:shape id="Freeform 36" o:spid="_x0000_s1060" style="position:absolute;left:702;top:582;width:1;height:537;visibility:visible;mso-wrap-style:none;v-text-anchor:middle" coordsize="1,53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/xA6sQA&#10;AADbAAAADwAAAGRycy9kb3ducmV2LnhtbESPT4vCMBTE7wv7HcITvCyaukKVapRFd2Hx5F/Q26N5&#10;tsXmpTRRq5/eCILHYWZ+w4ynjSnFhWpXWFbQ60YgiFOrC84UbDd/nSEI55E1lpZJwY0cTCefH2NM&#10;tL3yii5rn4kAYZeggtz7KpHSpTkZdF1bEQfvaGuDPsg6k7rGa4CbUn5HUSwNFhwWcqxollN6Wp+N&#10;gru1Df8eZsvBfr7b02KLm69jrFS71fyMQHhq/Dv8av9rBf0Ynl/CD5CT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P8QOrEAAAA2wAAAA8AAAAAAAAAAAAAAAAAmAIAAGRycy9k&#10;b3ducmV2LnhtbFBLBQYAAAAABAAEAPUAAACJAwAAAAA=&#10;" adj="0,,0" path="m,l,537e" filled="f" strokecolor="black [3213]" strokeweight="1pt">
              <v:stroke joinstyle="round"/>
              <v:formulas/>
              <v:path arrowok="t" o:connecttype="custom" o:connectlocs="0,0;0,537" o:connectangles="0,0" textboxrect="0,0,1,537"/>
            </v:shape>
            <v:shape id="Freeform 37" o:spid="_x0000_s1061" style="position:absolute;left:867;top:567;width:504;height:600;visibility:visible;mso-wrap-style:none;v-text-anchor:middle" coordsize="378,17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/9ccQA&#10;AADbAAAADwAAAGRycy9kb3ducmV2LnhtbESPQWsCMRSE70L/Q3gFL0WzVWjXrVGqoLRepCr0+tg8&#10;N8tuXpYk6vbfN4WCx2FmvmHmy9624ko+1I4VPI8zEMSl0zVXCk7HzSgHESKyxtYxKfihAMvFw2CO&#10;hXY3/qLrIVYiQTgUqMDE2BVShtKQxTB2HXHyzs5bjEn6SmqPtwS3rZxk2Yu0WHNaMNjR2lDZHC5W&#10;gfWrbfM0a+Rues4vlr+7veFPpYaP/fsbiEh9vIf/2x9awfQV/r6kH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q//XHEAAAA2wAAAA8AAAAAAAAAAAAAAAAAmAIAAGRycy9k&#10;b3ducmV2LnhtbFBLBQYAAAAABAAEAPUAAACJAwAAAAA=&#10;" adj="0,,0" path="m,174l378,e" filled="f" strokecolor="black [3213]" strokeweight="1pt">
              <v:stroke joinstyle="round"/>
              <v:formulas/>
              <v:path arrowok="t" o:connecttype="custom" o:connectlocs="0,41356969;6713,0" o:connectangles="0,0" textboxrect="0,0,378,174"/>
            </v:shape>
            <v:shape id="Freeform 38" o:spid="_x0000_s1062" style="position:absolute;left:1554;top:915;width:366;height:270;visibility:visible;mso-wrap-style:none;v-text-anchor:middle" coordsize="366,270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9APssMA&#10;AADbAAAADwAAAGRycy9kb3ducmV2LnhtbESPwYrCQAyG78K+wxBhbzrVxUW6jiILgoIgWkX2Fjqx&#10;LXYypTNqfXtzEPYY/vxf8s0WnavVndpQeTYwGiagiHNvKy4MHLPVYAoqRGSLtWcy8KQAi/lHb4ap&#10;9Q/e0/0QCyUQDikaKGNsUq1DXpLDMPQNsWQX3zqMMraFti0+BO5qPU6Sb+2wYrlQYkO/JeXXw80J&#10;5ZIVtJket9fzdvd3WlacbyZszGe/W/6AitTF/+V3e20NfMmz4iIeoOc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9APssMAAADbAAAADwAAAAAAAAAAAAAAAACYAgAAZHJzL2Rv&#10;d25yZXYueG1sUEsFBgAAAAAEAAQA9QAAAIgDAAAAAA==&#10;" adj="0,,0" path="m,270l366,e" filled="f" strokecolor="black [3213]" strokeweight="1pt">
              <v:stroke joinstyle="round"/>
              <v:formulas/>
              <v:path arrowok="t" o:connecttype="custom" o:connectlocs="0,270;366,0" o:connectangles="0,0" textboxrect="0,0,366,270"/>
            </v:shape>
            <v:shape id="Freeform 39" o:spid="_x0000_s1063" style="position:absolute;left:873;top:1197;width:366;height:1;visibility:visible;mso-wrap-style:none;v-text-anchor:middle" coordsize="366,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vSccYA&#10;AADbAAAADwAAAGRycy9kb3ducmV2LnhtbESPW2vCQBSE34X+h+UU+qabKkgSXUMpFBQfvLQVHw/Z&#10;Yy5mz4bsNsZ/7xYKfRxm5htmmQ2mET11rrKs4HUSgSDOra64UPD1+TGOQTiPrLGxTAru5CBbPY2W&#10;mGp74wP1R1+IAGGXooLS+zaV0uUlGXQT2xIH72I7gz7IrpC6w1uAm0ZOo2guDVYcFkps6b2k/Hr8&#10;MQp20/qebDen+rzfxmt9PcR98u2Uenke3hYgPA3+P/zXXmsFswR+v4QfIFc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4vSccYAAADbAAAADwAAAAAAAAAAAAAAAACYAgAAZHJz&#10;L2Rvd25yZXYueG1sUEsFBgAAAAAEAAQA9QAAAIsDAAAAAA==&#10;" adj="0,,0" path="m366,l,e" filled="f" strokecolor="black [3213]" strokeweight="1pt">
              <v:stroke joinstyle="round"/>
              <v:formulas/>
              <v:path arrowok="t" o:connecttype="custom" o:connectlocs="366,0;0,0" o:connectangles="0,0" textboxrect="0,0,366,1"/>
            </v:shape>
            <v:shape id="Freeform 40" o:spid="_x0000_s1064" style="position:absolute;left:282;top:873;width:276;height:264;visibility:visible;mso-wrap-style:none;v-text-anchor:middle" coordsize="276,264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ny2sMA&#10;AADbAAAADwAAAGRycy9kb3ducmV2LnhtbESP3YrCQAxG7xd8hyHC3q3TiqhURxFR8GJh8ecBQie2&#10;pZ1M6Yy17tNvLha8DF++k5P1dnCN6qkLlWcD6SQBRZx7W3Fh4HY9fi1BhYhssfFMBl4UYLsZfawx&#10;s/7JZ+ovsVAC4ZChgTLGNtM65CU5DBPfEkt2953DKGNXaNvhU+Cu0dMkmWuHFcuFElval5TXl4cT&#10;jfvh/F3Xw8/O93HZp3ZRp78LYz7Hw24FKtIQ38v/7ZM1MBN7+UUAoD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lny2sMAAADbAAAADwAAAAAAAAAAAAAAAACYAgAAZHJzL2Rv&#10;d25yZXYueG1sUEsFBgAAAAAEAAQA9QAAAIgDAAAAAA==&#10;" adj="0,,0" path="m276,264l,e" filled="f" strokecolor="black [3213]" strokeweight="1pt">
              <v:stroke joinstyle="round"/>
              <v:formulas/>
              <v:path arrowok="t" o:connecttype="custom" o:connectlocs="276,264;0,0" o:connectangles="0,0" textboxrect="0,0,276,264"/>
            </v:shape>
            <v:shape id="Freeform 41" o:spid="_x0000_s1065" style="position:absolute;left:867;top:507;width:366;height:1;visibility:visible;mso-wrap-style:none;v-text-anchor:middle" coordsize="366,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utCsQA&#10;AADbAAAADwAAAGRycy9kb3ducmV2LnhtbESPT4vCMBTE74LfITzBm6bKstSuUUQQXDys/3bZ46N5&#10;ttXmpTSx1m9vBMHjMDO/Yabz1pSiodoVlhWMhhEI4tTqgjMFx8NqEINwHlljaZkU3MnBfNbtTDHR&#10;9sY7avY+EwHCLkEFufdVIqVLczLohrYiDt7J1gZ9kHUmdY23ADelHEfRpzRYcFjIsaJlTullfzUK&#10;fsbn+2Tz/Xf+327itb7s4mby65Tq99rFFwhPrX+HX+21VvAxgueX8APk7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n7rQrEAAAA2wAAAA8AAAAAAAAAAAAAAAAAmAIAAGRycy9k&#10;b3ducmV2LnhtbFBLBQYAAAAABAAEAPUAAACJAwAAAAA=&#10;" adj="0,,0" path="m366,l,e" filled="f" strokecolor="black [3213]" strokeweight="1pt">
              <v:stroke joinstyle="round"/>
              <v:formulas/>
              <v:path arrowok="t" o:connecttype="custom" o:connectlocs="366,0;0,0" o:connectangles="0,0" textboxrect="0,0,366,1"/>
            </v:shape>
            <v:shape id="Freeform 42" o:spid="_x0000_s1066" style="position:absolute;left:1542;top:504;width:396;height:267;visibility:visible;mso-wrap-style:none;v-text-anchor:middle" coordsize="396,267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ub00sEA&#10;AADbAAAADwAAAGRycy9kb3ducmV2LnhtbESPT4vCMBTE78J+h/AW9qaJRRatxiJiwat/8Pxonm13&#10;m5faZGv99kZY8DjMzG+YVTbYRvTU+dqxhulEgSAunKm51HA+5eM5CB+QDTaOScODPGTrj9EKU+Pu&#10;fKD+GEoRIexT1FCF0KZS+qIii37iWuLoXV1nMUTZldJ0eI9w28hEqW9psea4UGFL24qK3+Of1bDd&#10;t3mQPxdf3y5qt1CUzPIm0frrc9gsQQQawjv8394bDbMEXl/iD5DrJ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m9NLBAAAA2wAAAA8AAAAAAAAAAAAAAAAAmAIAAGRycy9kb3du&#10;cmV2LnhtbFBLBQYAAAAABAAEAPUAAACGAwAAAAA=&#10;" adj="0,,0" path="m396,267l,e" filled="f" strokecolor="black [3213]" strokeweight="1pt">
              <v:stroke joinstyle="round"/>
              <v:formulas/>
              <v:path arrowok="t" o:connecttype="custom" o:connectlocs="396,267;0,0" o:connectangles="0,0" textboxrect="0,0,396,267"/>
            </v:shape>
            <v:shape id="Freeform 43" o:spid="_x0000_s1067" style="position:absolute;left:225;top:75;width:1110;height:645;visibility:visible;mso-wrap-style:none;v-text-anchor:middle" coordsize="1110,645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Lo5sUA&#10;AADbAAAADwAAAGRycy9kb3ducmV2LnhtbESP0WrCQBRE3wv9h+UWfKubVikldQ1NQRDxwUY/4DZ7&#10;TWKyd8PuqtGvdwWhj8PMnGFm2WA6cSLnG8sK3sYJCOLS6oYrBbvt4vUThA/IGjvLpOBCHrL589MM&#10;U23P/EunIlQiQtinqKAOoU+l9GVNBv3Y9sTR21tnMETpKqkdniPcdPI9ST6kwYbjQo09/dRUtsXR&#10;KFgf8tVfvmm3xWV3LYa1azflNVFq9DJ8f4EINIT/8KO91AqmE7h/iT9Az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IIujmxQAAANsAAAAPAAAAAAAAAAAAAAAAAJgCAABkcnMv&#10;ZG93bnJldi54bWxQSwUGAAAAAAQABAD1AAAAigMAAAAA&#10;" adj="0,,0" path="m1110,342c1104,,21,63,,645e" filled="f" strokecolor="black [3213]" strokeweight="1pt">
              <v:stroke joinstyle="round"/>
              <v:formulas/>
              <v:path arrowok="t" o:connecttype="custom" o:connectlocs="1110,342;0,645" o:connectangles="0,0" textboxrect="0,0,1110,645"/>
            </v:shape>
            <v:group id="Group 44" o:spid="_x0000_s1068" style="position:absolute;left:125;top:673;width:200;height:253" coordorigin="125,673" coordsize="203,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bXrBMUAAADbAAAADwAAAGRycy9kb3ducmV2LnhtbESPT2vCQBTE70K/w/IK&#10;vdVN2rRIdBWRtvQgBZOCeHtkn0kw+zZkt/nz7V2h4HGYmd8wq81oGtFT52rLCuJ5BIK4sLrmUsFv&#10;/vm8AOE8ssbGMimYyMFm/TBbYartwAfqM1+KAGGXooLK+zaV0hUVGXRz2xIH72w7gz7IrpS6wyHA&#10;TSNfouhdGqw5LFTY0q6i4pL9GQVfAw7b1/ij31/Ou+mUv/0c9zEp9fQ4bpcgPI3+Hv5vf2sFSQK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G16wTFAAAA2wAA&#10;AA8AAAAAAAAAAAAAAAAAqgIAAGRycy9kb3ducmV2LnhtbFBLBQYAAAAABAAEAPoAAACcAwAAAAA=&#10;">
              <v:rect id="Rectangle 70" o:spid="_x0000_s1069" style="position:absolute;left:153;top:738;width:144;height:132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0Jqob8A&#10;AADbAAAADwAAAGRycy9kb3ducmV2LnhtbERPTYvCMBC9L/gfwgjeNFVBpZqKCC6y68XqIcehGdvS&#10;ZlKarNZ/vzks7PHxvnf7wbbiSb2vHSuYzxIQxIUzNZcK7rfTdAPCB2SDrWNS8CYP+2z0scPUuBdf&#10;6ZmHUsQQ9ikqqELoUil9UZFFP3MdceQerrcYIuxLaXp8xXDbykWSrKTFmmNDhR0dKyqa/Mcq+Bo+&#10;9ZJIv89do1eJ/q69vhyVmoyHwxZEoCH8i//cZ6NgHdfHL/EHyOw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DQmqhvwAAANsAAAAPAAAAAAAAAAAAAAAAAJgCAABkcnMvZG93bnJl&#10;di54bWxQSwUGAAAAAAQABAD1AAAAhAMAAAAA&#10;" fillcolor="blue [3210]" stroked="f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70" type="#_x0000_t202" style="position:absolute;left:125;top:673;width:203;height:25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9O64MMA&#10;AADbAAAADwAAAGRycy9kb3ducmV2LnhtbESPwW7CMBBE75X4B2uRuIETBAUCBiFaJG5tgQ9YxUsc&#10;Eq+j2IW0X18jIfU4mpk3mtWms7W4UetLxwrSUQKCOHe65ELB+bQfzkH4gKyxdkwKfsjDZt17WWGm&#10;3Z2/6HYMhYgQ9hkqMCE0mZQ+N2TRj1xDHL2Lay2GKNtC6hbvEW5rOU6SV2mx5LhgsKGdobw6flsF&#10;88R+VNVi/Ont5Dedmt2be2+uSg363XYJIlAX/sPP9kErmKXw+BJ/gF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9O64MMAAADbAAAADwAAAAAAAAAAAAAAAACYAgAAZHJzL2Rv&#10;d25yZXYueG1sUEsFBgAAAAAEAAQA9QAAAIgDAAAAAA==&#10;" filled="f" stroked="f">
                <v:textbox style="mso-fit-shape-to-text:t">
                  <w:txbxContent>
                    <w:p w14:paraId="780749C6" w14:textId="77777777" w:rsidR="00485458" w:rsidRDefault="00485458" w:rsidP="0048545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40"/>
                          <w:szCs w:val="40"/>
                        </w:rPr>
                        <w:t>u</w:t>
                      </w:r>
                    </w:p>
                  </w:txbxContent>
                </v:textbox>
              </v:shape>
            </v:group>
            <v:group id="Group 45" o:spid="_x0000_s1071" style="position:absolute;left:1298;top:1057;width:188;height:253" coordorigin="1299,1057" coordsize="191,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<v:rect id="Rectangle 68" o:spid="_x0000_s1072" style="position:absolute;left:1323;top:1122;width:142;height:132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O3wer0A&#10;AADbAAAADwAAAGRycy9kb3ducmV2LnhtbERPy6rCMBDdC/5DGMGdpioUqUYRQRF1o/cushyasS02&#10;k9JErX9vFoLLw3kv152txZNaXzlWMBknIIhzZyouFPz/7UZzED4gG6wdk4I3eViv+r0lZsa9+ELP&#10;ayhEDGGfoYIyhCaT0uclWfRj1xBH7uZaiyHCtpCmxVcMt7WcJkkqLVYcG0psaFtSfr8+rIJjt9cz&#10;Iv0+NHedJvpUeX3eKjUcdJsFiEBd+Im/7oNRkMax8Uv8AXL1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OO3wer0AAADbAAAADwAAAAAAAAAAAAAAAACYAgAAZHJzL2Rvd25yZXYu&#10;eG1sUEsFBgAAAAAEAAQA9QAAAIIDAAAAAA==&#10;" fillcolor="blue [3210]" stroked="f"/>
              <v:shape id="Text Box 50" o:spid="_x0000_s1073" type="#_x0000_t202" style="position:absolute;left:1299;top:1057;width:191;height:25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wgO8IA&#10;AADbAAAADwAAAGRycy9kb3ducmV2LnhtbESP0YrCMBRE34X9h3AX9k1TZRWtRllcBd90XT/g0lyb&#10;2uamNFGrX28EwcdhZs4ws0VrK3GhxheOFfR7CQjizOmCcwWH/3V3DMIHZI2VY1JwIw+L+Udnhql2&#10;V/6jyz7kIkLYp6jAhFCnUvrMkEXfczVx9I6usRiibHKpG7xGuK3kIElG0mLBccFgTUtDWbk/WwXj&#10;xG7LcjLYeft97w/N8tet6pNSX5/tzxREoDa8w6/2RisYTeD5Jf4AOX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fCA7wgAAANsAAAAPAAAAAAAAAAAAAAAAAJgCAABkcnMvZG93&#10;bnJldi54bWxQSwUGAAAAAAQABAD1AAAAhwMAAAAA&#10;" filled="f" stroked="f">
                <v:textbox style="mso-fit-shape-to-text:t">
                  <w:txbxContent>
                    <w:p w14:paraId="780749C7" w14:textId="77777777" w:rsidR="00485458" w:rsidRDefault="00485458" w:rsidP="0048545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40"/>
                          <w:szCs w:val="40"/>
                        </w:rPr>
                        <w:t>y</w:t>
                      </w:r>
                    </w:p>
                  </w:txbxContent>
                </v:textbox>
              </v:shape>
            </v:group>
            <v:group id="Group 46" o:spid="_x0000_s1074" style="position:absolute;left:609;top:1024;width:177;height:233" coordorigin="610,1024" coordsize="178,2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ivQ6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XzM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HivQ6MQAAADbAAAA&#10;DwAAAAAAAAAAAAAAAACqAgAAZHJzL2Rvd25yZXYueG1sUEsFBgAAAAAEAAQA+gAAAJsDAAAAAA==&#10;">
              <v:rect id="Rectangle 66" o:spid="_x0000_s1075" style="position:absolute;left:641;top:1119;width:144;height:132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j7Bk8IA&#10;AADbAAAADwAAAGRycy9kb3ducmV2LnhtbESPQYvCMBSE74L/ITzBm6auUJZqKiK4yOpl1UOOj+bZ&#10;ljYvpclq/fdGWNjjMDPfMOvNYFtxp97XjhUs5gkI4sKZmksF18t+9gnCB2SDrWNS8CQPm3w8WmNm&#10;3IN/6H4OpYgQ9hkqqELoMil9UZFFP3cdcfRurrcYouxLaXp8RLht5UeSpNJizXGhwo52FRXN+dcq&#10;+B6+9JJIPw9do9NEH2uvTzulppNhuwIRaAj/4b/2wShIU3h/iT9A5i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PsGTwgAAANsAAAAPAAAAAAAAAAAAAAAAAJgCAABkcnMvZG93&#10;bnJldi54bWxQSwUGAAAAAAQABAD1AAAAhwMAAAAA&#10;" fillcolor="blue [3210]" stroked="f"/>
              <v:shape id="Text Box 53" o:spid="_x0000_s1076" type="#_x0000_t202" style="position:absolute;left:610;top:1024;width:17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q8R0sQA&#10;AADbAAAADwAAAGRycy9kb3ducmV2LnhtbESPwW7CMBBE70j8g7VIvRUniFJIYxCCIvUGpf2AVbzE&#10;aeJ1FBsI/foaqRLH0cy80eSr3jbiQp2vHCtIxwkI4sLpiksF31+75zkIH5A1No5JwY08rJbDQY6Z&#10;dlf+pMsxlCJC2GeowITQZlL6wpBFP3YtcfROrrMYouxKqTu8Rrht5CRJZtJixXHBYEsbQ0V9PFsF&#10;88Tu63oxOXg7/U1fzGbr3tsfpZ5G/foNRKA+PML/7Q+tYPYK9y/xB8j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avEdLEAAAA2wAAAA8AAAAAAAAAAAAAAAAAmAIAAGRycy9k&#10;b3ducmV2LnhtbFBLBQYAAAAABAAEAPUAAACJAwAAAAA=&#10;" filled="f" stroked="f">
                <v:textbox style="mso-fit-shape-to-text:t">
                  <w:txbxContent>
                    <w:p w14:paraId="780749C8" w14:textId="77777777" w:rsidR="00485458" w:rsidRDefault="00485458" w:rsidP="0048545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x</w:t>
                      </w:r>
                    </w:p>
                  </w:txbxContent>
                </v:textbox>
              </v:shape>
            </v:group>
            <v:group id="Group 47" o:spid="_x0000_s1077" style="position:absolute;left:1276;top:367;width:232;height:250" coordorigin="1276,367" coordsize="235,2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<v:rect id="Rectangle 64" o:spid="_x0000_s1078" style="position:absolute;left:1317;top:432;width:146;height:132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D6f8EA&#10;AADbAAAADwAAAGRycy9kb3ducmV2LnhtbESPQYvCMBSE74L/ITzBm6auUqRrlEVQRL2oe8jx0bxt&#10;i81LabJa/70RBI/DzHzDLFadrcWNWl85VjAZJyCIc2cqLhT8XjajOQgfkA3WjknBgzyslv3eAjPj&#10;7nyi2zkUIkLYZ6igDKHJpPR5SRb92DXE0ftzrcUQZVtI0+I9wm0tv5IklRYrjgslNrQuKb+e/62C&#10;fbfVUyL92DVXnSb6UHl9XCs1HHQ/3yACdeETfrd3RkE6g9eX+APk8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mg+n/BAAAA2wAAAA8AAAAAAAAAAAAAAAAAmAIAAGRycy9kb3du&#10;cmV2LnhtbFBLBQYAAAAABAAEAPUAAACGAwAAAAA=&#10;" fillcolor="blue [3210]" stroked="f"/>
              <v:shape id="Text Box 56" o:spid="_x0000_s1079" type="#_x0000_t202" style="position:absolute;left:1276;top:367;width:235;height:250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EqPsQA&#10;AADbAAAADwAAAGRycy9kb3ducmV2LnhtbESP0WrCQBRE3wv9h+UW+lY3hio2ZiMlttA3re0HXLLX&#10;bJrs3ZBdNfr1XUHwcZiZM0y+Gm0njjT4xrGC6SQBQVw53XCt4Pfn82UBwgdkjZ1jUnAmD6vi8SHH&#10;TLsTf9NxF2oRIewzVGBC6DMpfWXIop+4njh6ezdYDFEOtdQDniLcdjJNkrm02HBcMNhTaahqdwer&#10;YJHYTdu+pVtvXy/TmSnX7qP/U+r5aXxfggg0hnv41v7SCuYzuH6JP0AW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kxKj7EAAAA2wAAAA8AAAAAAAAAAAAAAAAAmAIAAGRycy9k&#10;b3ducmV2LnhtbFBLBQYAAAAABAAEAPUAAACJAwAAAAA=&#10;" filled="f" stroked="f">
                <v:textbox style="mso-fit-shape-to-text:t">
                  <w:txbxContent>
                    <w:p w14:paraId="780749C9" w14:textId="77777777" w:rsidR="00485458" w:rsidRDefault="00485458" w:rsidP="0048545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40"/>
                          <w:szCs w:val="40"/>
                        </w:rPr>
                        <w:t>w</w:t>
                      </w:r>
                    </w:p>
                  </w:txbxContent>
                </v:textbox>
              </v:shape>
            </v:group>
            <v:group id="Group 48" o:spid="_x0000_s1080" style="position:absolute;left:609;top:367;width:187;height:253" coordorigin="609,367" coordsize="190,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PjhAc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o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A+OEBwwAAANsAAAAP&#10;AAAAAAAAAAAAAAAAAKoCAABkcnMvZG93bnJldi54bWxQSwUGAAAAAAQABAD6AAAAmgMAAAAA&#10;">
              <v:rect id="Rectangle 62" o:spid="_x0000_s1081" style="position:absolute;left:633;top:432;width:142;height:132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QXHkMMA&#10;AADbAAAADwAAAGRycy9kb3ducmV2LnhtbESPQWvCQBSE7wX/w/IEb3XTCKFE11ACSqi91Pawx0f2&#10;mQSzb0N2q/HfuwXB4zAz3zCbYrK9uNDoO8cK3pYJCOLamY4bBb8/u9d3ED4gG+wdk4IbeSi2s5cN&#10;5sZd+Zsux9CICGGfo4I2hCGX0tctWfRLNxBH7+RGiyHKsZFmxGuE216mSZJJix3HhRYHKluqz8c/&#10;q+Bz2usVkb5Vw1lniT50Xn+VSi3m08caRKApPMOPdmUUZCn8f4k/QG7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QXHkMMAAADbAAAADwAAAAAAAAAAAAAAAACYAgAAZHJzL2Rv&#10;d25yZXYueG1sUEsFBgAAAAAEAAQA9QAAAIgDAAAAAA==&#10;" fillcolor="blue [3210]" stroked="f"/>
              <v:shape id="Text Box 59" o:spid="_x0000_s1082" type="#_x0000_t202" style="position:absolute;left:609;top:367;width:190;height:25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ZQX0cQA&#10;AADbAAAADwAAAGRycy9kb3ducmV2LnhtbESPzW7CMBCE70h9B2uRuBUHaCMaMKiiVOJWfvoAq3iJ&#10;Q+J1FLsQeHqMVInjaGa+0cyXna3FmVpfOlYwGiYgiHOnSy4U/B6+X6cgfEDWWDsmBVfysFy89OaY&#10;aXfhHZ33oRARwj5DBSaEJpPS54Ys+qFriKN3dK3FEGVbSN3iJcJtLcdJkkqLJccFgw2tDOXV/s8q&#10;mCb2p6o+xltv326jd7P6cuvmpNSg333OQATqwjP8395oBekEHl/iD5C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mUF9HEAAAA2wAAAA8AAAAAAAAAAAAAAAAAmAIAAGRycy9k&#10;b3ducmV2LnhtbFBLBQYAAAAABAAEAPUAAACJAwAAAAA=&#10;" filled="f" stroked="f">
                <v:textbox style="mso-fit-shape-to-text:t">
                  <w:txbxContent>
                    <w:p w14:paraId="780749CA" w14:textId="77777777" w:rsidR="00485458" w:rsidRDefault="00485458" w:rsidP="0048545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40"/>
                          <w:szCs w:val="40"/>
                        </w:rPr>
                        <w:t>v</w:t>
                      </w:r>
                    </w:p>
                  </w:txbxContent>
                </v:textbox>
              </v:shape>
            </v:group>
            <v:group id="Group 49" o:spid="_x0000_s1083" style="position:absolute;left:1859;top:685;width:173;height:233" coordorigin="1863,685" coordsize="175,23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<v:rect id="Rectangle 60" o:spid="_x0000_s1084" style="position:absolute;left:1896;top:780;width:142;height:132;visibility:visible;mso-wrap-style:non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pv8fL0A&#10;AADbAAAADwAAAGRycy9kb3ducmV2LnhtbERPy6rCMBDdC/5DGMGdpioUqUYRQRF1o/cushyasS02&#10;k9JErX9vFoLLw3kv152txZNaXzlWMBknIIhzZyouFPz/7UZzED4gG6wdk4I3eViv+r0lZsa9+ELP&#10;ayhEDGGfoYIyhCaT0uclWfRj1xBH7uZaiyHCtpCmxVcMt7WcJkkqLVYcG0psaFtSfr8+rIJjt9cz&#10;Iv0+NHedJvpUeX3eKjUcdJsFiEBd+Im/7oNRkMb18Uv8AXL1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xpv8fL0AAADbAAAADwAAAAAAAAAAAAAAAACYAgAAZHJzL2Rvd25yZXYu&#10;eG1sUEsFBgAAAAAEAAQA9QAAAIIDAAAAAA==&#10;" fillcolor="blue [3210]" stroked="f"/>
              <v:shape id="Text Box 62" o:spid="_x0000_s1085" type="#_x0000_t202" style="position:absolute;left:1863;top:685;width:174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gosPcMA&#10;AADbAAAADwAAAGRycy9kb3ducmV2LnhtbESP0WrCQBRE3wv9h+UW+lY3kSoaXaXYFnxTox9wyV6z&#10;Mdm7IbvV1K93BcHHYWbOMPNlbxtxps5XjhWkgwQEceF0xaWCw/73YwLCB2SNjWNS8E8elovXlzlm&#10;2l14R+c8lCJC2GeowITQZlL6wpBFP3AtcfSOrrMYouxKqTu8RLht5DBJxtJixXHBYEsrQ0Wd/1kF&#10;k8Ru6no63Hr7eU1HZvXtftqTUu9v/dcMRKA+PMOP9lorGKdw/xJ/gF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gosPcMAAADbAAAADwAAAAAAAAAAAAAAAACYAgAAZHJzL2Rv&#10;d25yZXYueG1sUEsFBgAAAAAEAAQA9QAAAIgDAAAAAA==&#10;" filled="f" stroked="f">
                <v:textbox style="mso-fit-shape-to-text:t">
                  <w:txbxContent>
                    <w:p w14:paraId="780749CB" w14:textId="77777777" w:rsidR="00485458" w:rsidRDefault="00485458" w:rsidP="0048545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color w:val="C00000"/>
                          <w:kern w:val="24"/>
                          <w:sz w:val="36"/>
                          <w:szCs w:val="36"/>
                        </w:rPr>
                        <w:t>z</w:t>
                      </w:r>
                    </w:p>
                  </w:txbxContent>
                </v:textbox>
              </v:shape>
            </v:group>
            <v:shape id="Text Box 63" o:spid="_x0000_s1086" type="#_x0000_t202" style="position:absolute;left:331;top:497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ypDG8EA&#10;AADbAAAADwAAAGRycy9kb3ducmV2LnhtbERP3WrCMBS+H/gO4QjeramiQ6tRhnOwu83qAxyaY1Pb&#10;nJQmtt2efrkY7PLj+98dRtuInjpfOVYwT1IQxIXTFZcKrpf35zUIH5A1No5JwTd5OOwnTzvMtBv4&#10;TH0eShFD2GeowITQZlL6wpBFn7iWOHI311kMEXal1B0OMdw2cpGmL9JixbHBYEtHQ0WdP6yCdWo/&#10;63qz+PJ2+TNfmeObO7V3pWbT8XULItAY/sV/7g+tYBXXxy/xB8j9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cqQxvBAAAA2wAAAA8AAAAAAAAAAAAAAAAAmAIAAGRycy9kb3du&#10;cmV2LnhtbFBLBQYAAAAABAAEAPUAAACGAwAAAAA=&#10;" filled="f" stroked="f">
              <v:textbox style="mso-fit-shape-to-text:t">
                <w:txbxContent>
                  <w:p w14:paraId="780749CC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2</w:t>
                    </w:r>
                  </w:p>
                </w:txbxContent>
              </v:textbox>
            </v:shape>
            <v:shape id="Text Box 64" o:spid="_x0000_s1087" type="#_x0000_t202" style="position:absolute;left:679;top:716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GbmgMMA&#10;AADbAAAADwAAAGRycy9kb3ducmV2LnhtbESP0WrCQBRE34X+w3ILfdNNpIpGVym2Bd+q0Q+4ZK/Z&#10;mOzdkN1q6td3BcHHYWbOMMt1bxtxoc5XjhWkowQEceF0xaWC4+F7OAPhA7LGxjEp+CMP69XLYImZ&#10;dlfe0yUPpYgQ9hkqMCG0mZS+MGTRj1xLHL2T6yyGKLtS6g6vEW4bOU6SqbRYcVww2NLGUFHnv1bB&#10;LLE/dT0f77x9v6UTs/l0X+1ZqbfX/mMBIlAfnuFHe6sVTFK4f4k/QK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GbmgMMAAADbAAAADwAAAAAAAAAAAAAAAACYAgAAZHJzL2Rv&#10;d25yZXYueG1sUEsFBgAAAAAEAAQA9QAAAIgDAAAAAA==&#10;" filled="f" stroked="f">
              <v:textbox style="mso-fit-shape-to-text:t">
                <w:txbxContent>
                  <w:p w14:paraId="780749CD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2</w:t>
                    </w:r>
                  </w:p>
                </w:txbxContent>
              </v:textbox>
            </v:shape>
            <v:shape id="Text Box 65" o:spid="_x0000_s1088" type="#_x0000_t202" style="position:absolute;left:244;top:929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R498QA&#10;AADbAAAADwAAAGRycy9kb3ducmV2LnhtbESP0WrCQBRE3wv9h+UW+lY3CbVodCPFWvDNNvoBl+w1&#10;G5O9G7Krpn69Wyj0cZiZM8xyNdpOXGjwjWMF6SQBQVw53XCt4LD/fJmB8AFZY+eYFPyQh1Xx+LDE&#10;XLsrf9OlDLWIEPY5KjAh9LmUvjJk0U9cTxy9oxsshiiHWuoBrxFuO5klyZu02HBcMNjT2lDVlmer&#10;YJbYXdvOsy9vX2/p1Kw/3KY/KfX8NL4vQAQaw3/4r73VCqYZ/H6JP0AW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i0ePfEAAAA2wAAAA8AAAAAAAAAAAAAAAAAmAIAAGRycy9k&#10;b3ducmV2LnhtbFBLBQYAAAAABAAEAPUAAACJAwAAAAA=&#10;" filled="f" stroked="f">
              <v:textbox style="mso-fit-shape-to-text:t">
                <w:txbxContent>
                  <w:p w14:paraId="780749CE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1</w:t>
                    </w:r>
                  </w:p>
                </w:txbxContent>
              </v:textbox>
            </v:shape>
            <v:shape id="Text Box 66" o:spid="_x0000_s1089" type="#_x0000_t202" style="position:absolute;left:1063;top:809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/jdbMQA&#10;AADbAAAADwAAAGRycy9kb3ducmV2LnhtbESPwW7CMBBE70j8g7VIvRUnUCpIYxCCIvUGpf2AVbzE&#10;aeJ1FBsI/foaqRLH0cy80eSr3jbiQp2vHCtIxwkI4sLpiksF31+75zkIH5A1No5JwY08rJbDQY6Z&#10;dlf+pMsxlCJC2GeowITQZlL6wpBFP3YtcfROrrMYouxKqTu8Rrht5CRJXqXFiuOCwZY2hor6eLYK&#10;5ond1/VicvD25Tedmc3Wvbc/Sj2N+vUbiEB9eIT/2x9awWwK9y/xB8j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f43WzEAAAA2wAAAA8AAAAAAAAAAAAAAAAAmAIAAGRycy9k&#10;b3ducmV2LnhtbFBLBQYAAAAABAAEAPUAAACJAwAAAAA=&#10;" filled="f" stroked="f">
              <v:textbox style="mso-fit-shape-to-text:t">
                <w:txbxContent>
                  <w:p w14:paraId="780749CF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3</w:t>
                    </w:r>
                  </w:p>
                </w:txbxContent>
              </v:textbox>
            </v:shape>
            <v:shape id="Text Box 67" o:spid="_x0000_s1090" type="#_x0000_t202" style="position:absolute;left:1000;top:1163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BFFGMIA&#10;AADbAAAADwAAAGRycy9kb3ducmV2LnhtbESP0YrCMBRE34X9h3CFfdNUUdFqlEVX8G1d1w+4NNem&#10;trkpTdTq128EwcdhZs4wi1VrK3GlxheOFQz6CQjizOmCcwXHv21vCsIHZI2VY1JwJw+r5Udngal2&#10;N/6l6yHkIkLYp6jAhFCnUvrMkEXfdzVx9E6usRiibHKpG7xFuK3kMEkm0mLBccFgTWtDWXm4WAXT&#10;xP6U5Wy493b0GIzNeuO+67NSn932aw4iUBve4Vd7pxWMR/D8En+AXP4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EUUYwgAAANsAAAAPAAAAAAAAAAAAAAAAAJgCAABkcnMvZG93&#10;bnJldi54bWxQSwUGAAAAAAQABAD1AAAAhwMAAAAA&#10;" filled="f" stroked="f">
              <v:textbox style="mso-fit-shape-to-text:t">
                <w:txbxContent>
                  <w:p w14:paraId="780749D0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1</w:t>
                    </w:r>
                  </w:p>
                </w:txbxContent>
              </v:textbox>
            </v:shape>
            <v:shape id="Text Box 68" o:spid="_x0000_s1091" type="#_x0000_t202" style="position:absolute;left:1360;top:734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3gg8QA&#10;AADbAAAADwAAAGRycy9kb3ducmV2LnhtbESP0WrCQBRE3wv9h+UW+lY3kaZodCPFWuibNfoBl+w1&#10;G5O9G7Krpv16t1DwcZiZM8xyNdpOXGjwjWMF6SQBQVw53XCt4LD/fJmB8AFZY+eYFPyQh1Xx+LDE&#10;XLsr7+hShlpECPscFZgQ+lxKXxmy6CeuJ47e0Q0WQ5RDLfWA1wi3nZwmyZu02HBcMNjT2lDVlmer&#10;YJbYbdvOp9/evv6mmVl/uE1/Uur5aXxfgAg0hnv4v/2lFWQZ/H2JP0AW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dd4IPEAAAA2wAAAA8AAAAAAAAAAAAAAAAAmAIAAGRycy9k&#10;b3ducmV2LnhtbFBLBQYAAAAABAAEAPUAAACJAwAAAAA=&#10;" filled="f" stroked="f">
              <v:textbox style="mso-fit-shape-to-text:t">
                <w:txbxContent>
                  <w:p w14:paraId="780749D1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1</w:t>
                    </w:r>
                  </w:p>
                </w:txbxContent>
              </v:textbox>
            </v:shape>
            <v:shape id="Text Box 69" o:spid="_x0000_s1092" type="#_x0000_t202" style="position:absolute;left:1720;top:998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49+9MQA&#10;AADbAAAADwAAAGRycy9kb3ducmV2LnhtbESP0WrCQBRE3wv9h+UW+lY3hio2ZiMlttA3re0HXLLX&#10;bJrs3ZBdNfr1XUHwcZiZM0y+Gm0njjT4xrGC6SQBQVw53XCt4Pfn82UBwgdkjZ1jUnAmD6vi8SHH&#10;TLsTf9NxF2oRIewzVGBC6DMpfWXIop+4njh6ezdYDFEOtdQDniLcdjJNkrm02HBcMNhTaahqdwer&#10;YJHYTdu+pVtvXy/TmSnX7qP/U+r5aXxfggg0hnv41v7SCmZzuH6JP0AW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ePfvTEAAAA2wAAAA8AAAAAAAAAAAAAAAAAmAIAAGRycy9k&#10;b3ducmV2LnhtbFBLBQYAAAAABAAEAPUAAACJAwAAAAA=&#10;" filled="f" stroked="f">
              <v:textbox style="mso-fit-shape-to-text:t">
                <w:txbxContent>
                  <w:p w14:paraId="780749D2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2</w:t>
                    </w:r>
                  </w:p>
                </w:txbxContent>
              </v:textbox>
            </v:shape>
            <v:shape id="Text Box 70" o:spid="_x0000_s1093" type="#_x0000_t202" style="position:absolute;left:1693;top:461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Pbb8QA&#10;AADbAAAADwAAAGRycy9kb3ducmV2LnhtbESPwW7CMBBE70j9B2sr9QZOEFBIY1AFrdQbNO0HrOIl&#10;ThOvo9iFlK/HlZA4jmbmjSbfDLYVJ+p97VhBOklAEJdO11wp+P56Hy9B+ICssXVMCv7Iw2b9MMox&#10;0+7Mn3QqQiUihH2GCkwIXSalLw1Z9BPXEUfv6HqLIcq+krrHc4TbVk6TZCEt1hwXDHa0NVQ2xa9V&#10;sEzsvmlW04O3s0s6N9ude+t+lHp6HF5fQAQawj18a39oBfNn+P8Sf4BcX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jD22/EAAAA2wAAAA8AAAAAAAAAAAAAAAAAmAIAAGRycy9k&#10;b3ducmV2LnhtbFBLBQYAAAAABAAEAPUAAACJAwAAAAA=&#10;" filled="f" stroked="f">
              <v:textbox style="mso-fit-shape-to-text:t">
                <w:txbxContent>
                  <w:p w14:paraId="780749D3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5</w:t>
                    </w:r>
                  </w:p>
                </w:txbxContent>
              </v:textbox>
            </v:shape>
            <v:shape id="Text Box 71" o:spid="_x0000_s1094" type="#_x0000_t202" style="position:absolute;left:958;top:311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xPHcEA&#10;AADbAAAADwAAAGRycy9kb3ducmV2LnhtbERP3WrCMBS+H/gO4QjeramiQ6tRhnOwu83qAxyaY1Pb&#10;nJQmtt2efrkY7PLj+98dRtuInjpfOVYwT1IQxIXTFZcKrpf35zUIH5A1No5JwTd5OOwnTzvMtBv4&#10;TH0eShFD2GeowITQZlL6wpBFn7iWOHI311kMEXal1B0OMdw2cpGmL9JixbHBYEtHQ0WdP6yCdWo/&#10;63qz+PJ2+TNfmeObO7V3pWbT8XULItAY/sV/7g+tYBXHxi/xB8j9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lcTx3BAAAA2wAAAA8AAAAAAAAAAAAAAAAAmAIAAGRycy9kb3du&#10;cmV2LnhtbFBLBQYAAAAABAAEAPUAAACGAwAAAAA=&#10;" filled="f" stroked="f">
              <v:textbox style="mso-fit-shape-to-text:t">
                <w:txbxContent>
                  <w:p w14:paraId="780749D4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3</w:t>
                    </w:r>
                  </w:p>
                </w:txbxContent>
              </v:textbox>
            </v:shape>
            <v:shape id="Text Box 72" o:spid="_x0000_s1095" type="#_x0000_t202" style="position:absolute;left:607;top:44;width:188;height:233;visibility:visible;mso-wrap-style:non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DqhsQA&#10;AADbAAAADwAAAGRycy9kb3ducmV2LnhtbESP0WrCQBRE3wv+w3IF3+rGYIqmrkG0hb61aj/gkr1m&#10;Y7J3Q3Zr0n59t1DwcZiZM8ymGG0rbtT72rGCxTwBQVw6XXOl4PP8+rgC4QOyxtYxKfgmD8V28rDB&#10;XLuBj3Q7hUpECPscFZgQulxKXxqy6OeuI47exfUWQ5R9JXWPQ4TbVqZJ8iQt1hwXDHa0N1Q2py+r&#10;YJXY96ZZpx/eLn8Wmdkf3Et3VWo2HXfPIAKN4R7+b79pBdka/r7EHyC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YQ6obEAAAA2wAAAA8AAAAAAAAAAAAAAAAAmAIAAGRycy9k&#10;b3ducmV2LnhtbFBLBQYAAAAABAAEAPUAAACJAwAAAAA=&#10;" filled="f" stroked="f">
              <v:textbox style="mso-fit-shape-to-text:t">
                <w:txbxContent>
                  <w:p w14:paraId="780749D5" w14:textId="77777777" w:rsidR="00485458" w:rsidRDefault="00485458" w:rsidP="00485458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Theme="minorHAnsi" w:hAnsi="Calibri" w:cstheme="minorBidi"/>
                        <w:color w:val="000000" w:themeColor="text1"/>
                        <w:kern w:val="24"/>
                        <w:sz w:val="36"/>
                        <w:szCs w:val="36"/>
                      </w:rPr>
                      <w:t>5</w:t>
                    </w:r>
                  </w:p>
                </w:txbxContent>
              </v:textbox>
            </v:shape>
          </v:group>
        </w:pict>
      </w:r>
      <w:r w:rsidR="00AD3CEB">
        <w:rPr>
          <w:rFonts w:ascii="Arial" w:hAnsi="Arial" w:cs="Arial"/>
          <w:sz w:val="24"/>
        </w:rPr>
        <w:t xml:space="preserve">                                                                                    :</w:t>
      </w:r>
    </w:p>
    <w:p w14:paraId="780749B2" w14:textId="77777777" w:rsidR="00AD3CEB" w:rsidRDefault="00AD3CEB" w:rsidP="0055560D">
      <w:pPr>
        <w:pStyle w:val="NoSpacing"/>
        <w:ind w:left="720" w:hanging="18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                                                                                   :</w:t>
      </w:r>
    </w:p>
    <w:p w14:paraId="780749B3" w14:textId="3708D42E" w:rsidR="00485458" w:rsidRDefault="00AD3CEB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                                                                                                                                                                             </w:t>
      </w:r>
    </w:p>
    <w:p w14:paraId="780749B4" w14:textId="77777777" w:rsidR="00485458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</w:p>
    <w:p w14:paraId="780749B5" w14:textId="77777777" w:rsidR="00485458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</w:p>
    <w:p w14:paraId="780749B6" w14:textId="77777777" w:rsidR="00485458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</w:p>
    <w:p w14:paraId="780749B7" w14:textId="77777777" w:rsidR="00485458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</w:p>
    <w:p w14:paraId="780749B8" w14:textId="77777777" w:rsidR="00485458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</w:p>
    <w:p w14:paraId="780749BA" w14:textId="77777777" w:rsidR="00485458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</w:p>
    <w:p w14:paraId="780749BB" w14:textId="77777777" w:rsidR="00485458" w:rsidRPr="00485458" w:rsidRDefault="00485458" w:rsidP="00485458">
      <w:pPr>
        <w:tabs>
          <w:tab w:val="left" w:pos="270"/>
        </w:tabs>
        <w:ind w:left="180"/>
        <w:jc w:val="center"/>
        <w:rPr>
          <w:rFonts w:ascii="Arial" w:hAnsi="Arial" w:cs="Arial"/>
          <w:sz w:val="24"/>
        </w:rPr>
      </w:pPr>
      <w:r w:rsidRPr="00485458">
        <w:rPr>
          <w:rFonts w:ascii="Arial" w:hAnsi="Arial" w:cs="Arial"/>
          <w:sz w:val="24"/>
        </w:rPr>
        <w:t xml:space="preserve">Figure 1. Graph model of </w:t>
      </w:r>
      <w:r w:rsidR="00333E7B">
        <w:rPr>
          <w:rFonts w:ascii="Arial" w:hAnsi="Arial" w:cs="Arial"/>
          <w:sz w:val="24"/>
        </w:rPr>
        <w:t xml:space="preserve">the </w:t>
      </w:r>
      <w:r w:rsidRPr="00485458">
        <w:rPr>
          <w:rFonts w:ascii="Arial" w:hAnsi="Arial" w:cs="Arial"/>
          <w:sz w:val="24"/>
        </w:rPr>
        <w:t>network connection</w:t>
      </w:r>
    </w:p>
    <w:p w14:paraId="780749BC" w14:textId="77777777" w:rsidR="00485458" w:rsidRPr="00485458" w:rsidRDefault="00485458" w:rsidP="00485458">
      <w:pPr>
        <w:tabs>
          <w:tab w:val="left" w:pos="270"/>
        </w:tabs>
        <w:ind w:left="180"/>
        <w:jc w:val="both"/>
        <w:rPr>
          <w:rFonts w:ascii="Arial" w:hAnsi="Arial" w:cs="Arial"/>
          <w:b/>
          <w:sz w:val="24"/>
        </w:rPr>
      </w:pPr>
    </w:p>
    <w:p w14:paraId="780749BD" w14:textId="24F2C2C5" w:rsidR="00932008" w:rsidRDefault="00932008" w:rsidP="00932008">
      <w:pPr>
        <w:ind w:left="180"/>
        <w:jc w:val="both"/>
      </w:pPr>
      <w:r>
        <w:rPr>
          <w:rFonts w:ascii="Arial" w:hAnsi="Arial" w:cs="Arial"/>
          <w:b/>
          <w:sz w:val="24"/>
          <w:szCs w:val="24"/>
        </w:rPr>
        <w:t xml:space="preserve">Instructions: </w:t>
      </w:r>
      <w:r>
        <w:rPr>
          <w:rFonts w:ascii="Arial" w:hAnsi="Arial" w:cs="Arial"/>
          <w:sz w:val="24"/>
          <w:szCs w:val="24"/>
        </w:rPr>
        <w:t xml:space="preserve">Compile the </w:t>
      </w:r>
      <w:r w:rsidRPr="00D51E9F">
        <w:rPr>
          <w:rFonts w:ascii="Arial" w:hAnsi="Arial" w:cs="Arial"/>
          <w:noProof/>
          <w:sz w:val="24"/>
          <w:szCs w:val="24"/>
        </w:rPr>
        <w:t>program</w:t>
      </w:r>
      <w:r>
        <w:rPr>
          <w:rFonts w:ascii="Arial" w:hAnsi="Arial" w:cs="Arial"/>
          <w:sz w:val="24"/>
          <w:szCs w:val="24"/>
        </w:rPr>
        <w:t xml:space="preserve"> and make sure </w:t>
      </w:r>
      <w:r w:rsidRPr="008E47FD">
        <w:rPr>
          <w:rFonts w:ascii="Arial" w:hAnsi="Arial" w:cs="Arial"/>
          <w:noProof/>
          <w:sz w:val="24"/>
          <w:szCs w:val="24"/>
        </w:rPr>
        <w:t>it’s</w:t>
      </w:r>
      <w:r>
        <w:rPr>
          <w:rFonts w:ascii="Arial" w:hAnsi="Arial" w:cs="Arial"/>
          <w:sz w:val="24"/>
          <w:szCs w:val="24"/>
        </w:rPr>
        <w:t xml:space="preserve"> working. Comment your code and add a readme file. Please create a zip archive of your assignment folder (code, readme file, and header files) and upload the zip file. </w:t>
      </w:r>
    </w:p>
    <w:sectPr w:rsidR="00932008" w:rsidSect="00C75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47EF56" w14:textId="77777777" w:rsidR="00CD45E3" w:rsidRDefault="00CD45E3" w:rsidP="008724AB">
      <w:pPr>
        <w:spacing w:after="0" w:line="240" w:lineRule="auto"/>
      </w:pPr>
      <w:r>
        <w:separator/>
      </w:r>
    </w:p>
  </w:endnote>
  <w:endnote w:type="continuationSeparator" w:id="0">
    <w:p w14:paraId="17F5AEE1" w14:textId="77777777" w:rsidR="00CD45E3" w:rsidRDefault="00CD45E3" w:rsidP="008724AB">
      <w:pPr>
        <w:spacing w:after="0" w:line="240" w:lineRule="auto"/>
      </w:pPr>
      <w:r>
        <w:continuationSeparator/>
      </w:r>
    </w:p>
  </w:endnote>
  <w:endnote w:type="continuationNotice" w:id="1">
    <w:p w14:paraId="616095F6" w14:textId="77777777" w:rsidR="00CD45E3" w:rsidRDefault="00CD45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0CF05A" w14:textId="77777777" w:rsidR="00CD45E3" w:rsidRDefault="00CD45E3" w:rsidP="008724AB">
      <w:pPr>
        <w:spacing w:after="0" w:line="240" w:lineRule="auto"/>
      </w:pPr>
      <w:r>
        <w:separator/>
      </w:r>
    </w:p>
  </w:footnote>
  <w:footnote w:type="continuationSeparator" w:id="0">
    <w:p w14:paraId="08A10984" w14:textId="77777777" w:rsidR="00CD45E3" w:rsidRDefault="00CD45E3" w:rsidP="008724AB">
      <w:pPr>
        <w:spacing w:after="0" w:line="240" w:lineRule="auto"/>
      </w:pPr>
      <w:r>
        <w:continuationSeparator/>
      </w:r>
    </w:p>
  </w:footnote>
  <w:footnote w:type="continuationNotice" w:id="1">
    <w:p w14:paraId="2791E109" w14:textId="77777777" w:rsidR="00CD45E3" w:rsidRDefault="00CD45E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33352"/>
    <w:multiLevelType w:val="hybridMultilevel"/>
    <w:tmpl w:val="A87292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83D3D"/>
    <w:multiLevelType w:val="hybridMultilevel"/>
    <w:tmpl w:val="124A082E"/>
    <w:lvl w:ilvl="0" w:tplc="6196464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B4C5B"/>
    <w:multiLevelType w:val="hybridMultilevel"/>
    <w:tmpl w:val="2A50983C"/>
    <w:lvl w:ilvl="0" w:tplc="A3100854">
      <w:start w:val="1"/>
      <w:numFmt w:val="decimal"/>
      <w:lvlText w:val="%1."/>
      <w:lvlJc w:val="righ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8CC06AD"/>
    <w:multiLevelType w:val="hybridMultilevel"/>
    <w:tmpl w:val="F73E8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A5315"/>
    <w:multiLevelType w:val="hybridMultilevel"/>
    <w:tmpl w:val="333AB5BA"/>
    <w:lvl w:ilvl="0" w:tplc="138C5E8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C92224"/>
    <w:multiLevelType w:val="hybridMultilevel"/>
    <w:tmpl w:val="F00CA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B81248"/>
    <w:multiLevelType w:val="hybridMultilevel"/>
    <w:tmpl w:val="64266D08"/>
    <w:lvl w:ilvl="0" w:tplc="2D80EEDE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C733EB"/>
    <w:multiLevelType w:val="hybridMultilevel"/>
    <w:tmpl w:val="FAD4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91385"/>
    <w:multiLevelType w:val="hybridMultilevel"/>
    <w:tmpl w:val="E03285BC"/>
    <w:lvl w:ilvl="0" w:tplc="FD183C14">
      <w:start w:val="1"/>
      <w:numFmt w:val="decimal"/>
      <w:lvlText w:val="%1.  "/>
      <w:lvlJc w:val="right"/>
      <w:pPr>
        <w:ind w:left="7470" w:hanging="360"/>
      </w:pPr>
      <w:rPr>
        <w:rFonts w:ascii="Arial" w:hAnsi="Arial" w:cs="Arial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9" w15:restartNumberingAfterBreak="0">
    <w:nsid w:val="3F765405"/>
    <w:multiLevelType w:val="hybridMultilevel"/>
    <w:tmpl w:val="61A8DC08"/>
    <w:lvl w:ilvl="0" w:tplc="EB1E867A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A06B72"/>
    <w:multiLevelType w:val="hybridMultilevel"/>
    <w:tmpl w:val="69C8911E"/>
    <w:lvl w:ilvl="0" w:tplc="2D80EEDE">
      <w:start w:val="1"/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7513318E"/>
    <w:multiLevelType w:val="hybridMultilevel"/>
    <w:tmpl w:val="966425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ECD6293"/>
    <w:multiLevelType w:val="hybridMultilevel"/>
    <w:tmpl w:val="CBE46594"/>
    <w:lvl w:ilvl="0" w:tplc="6196464A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8"/>
  </w:num>
  <w:num w:numId="5">
    <w:abstractNumId w:val="2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10"/>
  </w:num>
  <w:num w:numId="11">
    <w:abstractNumId w:val="7"/>
  </w:num>
  <w:num w:numId="12">
    <w:abstractNumId w:val="5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Q2MTC1NDEwNjUwNDJU0lEKTi0uzszPAykwqgUAsxII8iwAAAA="/>
  </w:docVars>
  <w:rsids>
    <w:rsidRoot w:val="003C789B"/>
    <w:rsid w:val="00000E66"/>
    <w:rsid w:val="0001125A"/>
    <w:rsid w:val="00016607"/>
    <w:rsid w:val="00022726"/>
    <w:rsid w:val="00041AEE"/>
    <w:rsid w:val="00061FF1"/>
    <w:rsid w:val="000661FA"/>
    <w:rsid w:val="000801C3"/>
    <w:rsid w:val="00085CED"/>
    <w:rsid w:val="000B0FD1"/>
    <w:rsid w:val="000D54C7"/>
    <w:rsid w:val="00122457"/>
    <w:rsid w:val="00145885"/>
    <w:rsid w:val="00151DB1"/>
    <w:rsid w:val="001615C6"/>
    <w:rsid w:val="00166343"/>
    <w:rsid w:val="001828CD"/>
    <w:rsid w:val="001A2086"/>
    <w:rsid w:val="001C7DC2"/>
    <w:rsid w:val="001D1BC9"/>
    <w:rsid w:val="001D377C"/>
    <w:rsid w:val="001F3A8C"/>
    <w:rsid w:val="001F711F"/>
    <w:rsid w:val="002001F0"/>
    <w:rsid w:val="00203E22"/>
    <w:rsid w:val="00215F84"/>
    <w:rsid w:val="00221D27"/>
    <w:rsid w:val="0022569A"/>
    <w:rsid w:val="0023331B"/>
    <w:rsid w:val="0026386C"/>
    <w:rsid w:val="002641B0"/>
    <w:rsid w:val="00265724"/>
    <w:rsid w:val="002720B6"/>
    <w:rsid w:val="0029369D"/>
    <w:rsid w:val="002C1D70"/>
    <w:rsid w:val="002C5A23"/>
    <w:rsid w:val="002C7612"/>
    <w:rsid w:val="002D1AD6"/>
    <w:rsid w:val="002D70B5"/>
    <w:rsid w:val="002E7C1E"/>
    <w:rsid w:val="00302246"/>
    <w:rsid w:val="00305CAA"/>
    <w:rsid w:val="0030782D"/>
    <w:rsid w:val="00311563"/>
    <w:rsid w:val="00316267"/>
    <w:rsid w:val="00316915"/>
    <w:rsid w:val="00325B72"/>
    <w:rsid w:val="003315BA"/>
    <w:rsid w:val="00333E7B"/>
    <w:rsid w:val="003344DC"/>
    <w:rsid w:val="00342311"/>
    <w:rsid w:val="00342CB4"/>
    <w:rsid w:val="00351660"/>
    <w:rsid w:val="0035315E"/>
    <w:rsid w:val="00364B16"/>
    <w:rsid w:val="003816B4"/>
    <w:rsid w:val="003872A8"/>
    <w:rsid w:val="00392B83"/>
    <w:rsid w:val="0039421D"/>
    <w:rsid w:val="00394A57"/>
    <w:rsid w:val="003A14F8"/>
    <w:rsid w:val="003A7E2F"/>
    <w:rsid w:val="003C789B"/>
    <w:rsid w:val="003D51D7"/>
    <w:rsid w:val="003E2856"/>
    <w:rsid w:val="003F2650"/>
    <w:rsid w:val="003F3143"/>
    <w:rsid w:val="003F37B0"/>
    <w:rsid w:val="003F7BCB"/>
    <w:rsid w:val="003F7EAF"/>
    <w:rsid w:val="004003D0"/>
    <w:rsid w:val="004012D9"/>
    <w:rsid w:val="00403197"/>
    <w:rsid w:val="00404749"/>
    <w:rsid w:val="00412E03"/>
    <w:rsid w:val="00432F4E"/>
    <w:rsid w:val="00434945"/>
    <w:rsid w:val="00437455"/>
    <w:rsid w:val="00442490"/>
    <w:rsid w:val="0044756F"/>
    <w:rsid w:val="00452E9F"/>
    <w:rsid w:val="004710BF"/>
    <w:rsid w:val="00485458"/>
    <w:rsid w:val="004919F1"/>
    <w:rsid w:val="00494905"/>
    <w:rsid w:val="004A22DE"/>
    <w:rsid w:val="004A53DD"/>
    <w:rsid w:val="004C42BC"/>
    <w:rsid w:val="004E3509"/>
    <w:rsid w:val="004E7DF1"/>
    <w:rsid w:val="004F1E8E"/>
    <w:rsid w:val="00500534"/>
    <w:rsid w:val="00503875"/>
    <w:rsid w:val="00507597"/>
    <w:rsid w:val="00514287"/>
    <w:rsid w:val="005146CB"/>
    <w:rsid w:val="00523CC7"/>
    <w:rsid w:val="00530D87"/>
    <w:rsid w:val="005324D2"/>
    <w:rsid w:val="0055560D"/>
    <w:rsid w:val="00556590"/>
    <w:rsid w:val="005830A7"/>
    <w:rsid w:val="00585120"/>
    <w:rsid w:val="005C4297"/>
    <w:rsid w:val="005E160C"/>
    <w:rsid w:val="005E3A77"/>
    <w:rsid w:val="005E4DDF"/>
    <w:rsid w:val="00604627"/>
    <w:rsid w:val="00616F2E"/>
    <w:rsid w:val="00617945"/>
    <w:rsid w:val="0062043B"/>
    <w:rsid w:val="00627C1A"/>
    <w:rsid w:val="006303D2"/>
    <w:rsid w:val="00633B13"/>
    <w:rsid w:val="006507C5"/>
    <w:rsid w:val="00654C6A"/>
    <w:rsid w:val="00661157"/>
    <w:rsid w:val="00666F6F"/>
    <w:rsid w:val="00674A31"/>
    <w:rsid w:val="00682EB9"/>
    <w:rsid w:val="00683F67"/>
    <w:rsid w:val="00687B57"/>
    <w:rsid w:val="006903D8"/>
    <w:rsid w:val="006C156F"/>
    <w:rsid w:val="006D3E8C"/>
    <w:rsid w:val="006D4A93"/>
    <w:rsid w:val="006D5B5D"/>
    <w:rsid w:val="006F36C0"/>
    <w:rsid w:val="006F406C"/>
    <w:rsid w:val="007020A0"/>
    <w:rsid w:val="007062FB"/>
    <w:rsid w:val="00710D94"/>
    <w:rsid w:val="00725709"/>
    <w:rsid w:val="00725EB5"/>
    <w:rsid w:val="007325F0"/>
    <w:rsid w:val="00746B66"/>
    <w:rsid w:val="00747D7E"/>
    <w:rsid w:val="00753A4A"/>
    <w:rsid w:val="00774073"/>
    <w:rsid w:val="00774D53"/>
    <w:rsid w:val="007877D3"/>
    <w:rsid w:val="007A21FE"/>
    <w:rsid w:val="007A6739"/>
    <w:rsid w:val="007B246B"/>
    <w:rsid w:val="007C4577"/>
    <w:rsid w:val="007E0956"/>
    <w:rsid w:val="007E709D"/>
    <w:rsid w:val="007F10A1"/>
    <w:rsid w:val="007F4A84"/>
    <w:rsid w:val="007F4FBA"/>
    <w:rsid w:val="008178C7"/>
    <w:rsid w:val="00823BDD"/>
    <w:rsid w:val="0083299E"/>
    <w:rsid w:val="0083392A"/>
    <w:rsid w:val="00864951"/>
    <w:rsid w:val="008722F8"/>
    <w:rsid w:val="008724AB"/>
    <w:rsid w:val="00875026"/>
    <w:rsid w:val="00885835"/>
    <w:rsid w:val="008B52B1"/>
    <w:rsid w:val="008D1F77"/>
    <w:rsid w:val="008D3D45"/>
    <w:rsid w:val="008E47FD"/>
    <w:rsid w:val="008E7FFE"/>
    <w:rsid w:val="00902DEA"/>
    <w:rsid w:val="00903759"/>
    <w:rsid w:val="00910427"/>
    <w:rsid w:val="00914A66"/>
    <w:rsid w:val="0092231A"/>
    <w:rsid w:val="00923C75"/>
    <w:rsid w:val="009256DB"/>
    <w:rsid w:val="00930842"/>
    <w:rsid w:val="00932008"/>
    <w:rsid w:val="0094309B"/>
    <w:rsid w:val="009519D7"/>
    <w:rsid w:val="00956594"/>
    <w:rsid w:val="00956A7A"/>
    <w:rsid w:val="00960D19"/>
    <w:rsid w:val="00965829"/>
    <w:rsid w:val="009721CB"/>
    <w:rsid w:val="0097584D"/>
    <w:rsid w:val="00977812"/>
    <w:rsid w:val="00993922"/>
    <w:rsid w:val="00995736"/>
    <w:rsid w:val="00997D73"/>
    <w:rsid w:val="009A69FE"/>
    <w:rsid w:val="009B5217"/>
    <w:rsid w:val="009D5500"/>
    <w:rsid w:val="009D6399"/>
    <w:rsid w:val="009F3817"/>
    <w:rsid w:val="009F4457"/>
    <w:rsid w:val="00A047E3"/>
    <w:rsid w:val="00A05E3F"/>
    <w:rsid w:val="00A0612E"/>
    <w:rsid w:val="00A200F8"/>
    <w:rsid w:val="00A33D95"/>
    <w:rsid w:val="00A4498D"/>
    <w:rsid w:val="00A669FE"/>
    <w:rsid w:val="00A760D3"/>
    <w:rsid w:val="00A774F8"/>
    <w:rsid w:val="00A86FAD"/>
    <w:rsid w:val="00A946F0"/>
    <w:rsid w:val="00AA076C"/>
    <w:rsid w:val="00AB3D8E"/>
    <w:rsid w:val="00AB49A1"/>
    <w:rsid w:val="00AC4D52"/>
    <w:rsid w:val="00AC6E9F"/>
    <w:rsid w:val="00AD2011"/>
    <w:rsid w:val="00AD3CEB"/>
    <w:rsid w:val="00AE7103"/>
    <w:rsid w:val="00AF2304"/>
    <w:rsid w:val="00AF2E86"/>
    <w:rsid w:val="00AF6D81"/>
    <w:rsid w:val="00B01550"/>
    <w:rsid w:val="00B23DE8"/>
    <w:rsid w:val="00B32F4E"/>
    <w:rsid w:val="00B45AA4"/>
    <w:rsid w:val="00B52308"/>
    <w:rsid w:val="00B64D7B"/>
    <w:rsid w:val="00B739D4"/>
    <w:rsid w:val="00B77B6B"/>
    <w:rsid w:val="00B86E5B"/>
    <w:rsid w:val="00BA002E"/>
    <w:rsid w:val="00BA0A51"/>
    <w:rsid w:val="00BA11B9"/>
    <w:rsid w:val="00BA2DFD"/>
    <w:rsid w:val="00BA30FA"/>
    <w:rsid w:val="00BB007E"/>
    <w:rsid w:val="00BB1D96"/>
    <w:rsid w:val="00BC1A52"/>
    <w:rsid w:val="00BC6BEE"/>
    <w:rsid w:val="00BC73BE"/>
    <w:rsid w:val="00BD69E9"/>
    <w:rsid w:val="00BE3006"/>
    <w:rsid w:val="00BE3E44"/>
    <w:rsid w:val="00BE56C7"/>
    <w:rsid w:val="00BF2A92"/>
    <w:rsid w:val="00BF41F8"/>
    <w:rsid w:val="00C033A0"/>
    <w:rsid w:val="00C05A35"/>
    <w:rsid w:val="00C0651D"/>
    <w:rsid w:val="00C06D09"/>
    <w:rsid w:val="00C10057"/>
    <w:rsid w:val="00C12B29"/>
    <w:rsid w:val="00C1550B"/>
    <w:rsid w:val="00C22D3D"/>
    <w:rsid w:val="00C264C1"/>
    <w:rsid w:val="00C33C48"/>
    <w:rsid w:val="00C35F84"/>
    <w:rsid w:val="00C44766"/>
    <w:rsid w:val="00C53F78"/>
    <w:rsid w:val="00C55238"/>
    <w:rsid w:val="00C640E5"/>
    <w:rsid w:val="00C70E22"/>
    <w:rsid w:val="00C74E98"/>
    <w:rsid w:val="00C757E5"/>
    <w:rsid w:val="00C8062F"/>
    <w:rsid w:val="00C864F1"/>
    <w:rsid w:val="00C904DA"/>
    <w:rsid w:val="00C91537"/>
    <w:rsid w:val="00CA03CC"/>
    <w:rsid w:val="00CA1E39"/>
    <w:rsid w:val="00CA49C4"/>
    <w:rsid w:val="00CA5A1A"/>
    <w:rsid w:val="00CA7A4C"/>
    <w:rsid w:val="00CC6C55"/>
    <w:rsid w:val="00CD101E"/>
    <w:rsid w:val="00CD45E3"/>
    <w:rsid w:val="00CD5E54"/>
    <w:rsid w:val="00CF62AF"/>
    <w:rsid w:val="00CF720F"/>
    <w:rsid w:val="00D01E72"/>
    <w:rsid w:val="00D1780E"/>
    <w:rsid w:val="00D22A92"/>
    <w:rsid w:val="00D336E4"/>
    <w:rsid w:val="00D513BC"/>
    <w:rsid w:val="00D51E9F"/>
    <w:rsid w:val="00D53875"/>
    <w:rsid w:val="00D545C8"/>
    <w:rsid w:val="00D63F31"/>
    <w:rsid w:val="00D66E02"/>
    <w:rsid w:val="00D83A01"/>
    <w:rsid w:val="00D83FCA"/>
    <w:rsid w:val="00D92111"/>
    <w:rsid w:val="00D957F8"/>
    <w:rsid w:val="00D97BE2"/>
    <w:rsid w:val="00DA796D"/>
    <w:rsid w:val="00DC1BFC"/>
    <w:rsid w:val="00DC68F3"/>
    <w:rsid w:val="00DD2092"/>
    <w:rsid w:val="00DD2D25"/>
    <w:rsid w:val="00DD4D99"/>
    <w:rsid w:val="00E01661"/>
    <w:rsid w:val="00E039C7"/>
    <w:rsid w:val="00E17509"/>
    <w:rsid w:val="00E33650"/>
    <w:rsid w:val="00E41006"/>
    <w:rsid w:val="00E4394F"/>
    <w:rsid w:val="00E53D9C"/>
    <w:rsid w:val="00E70A44"/>
    <w:rsid w:val="00E8136E"/>
    <w:rsid w:val="00E96349"/>
    <w:rsid w:val="00E96C79"/>
    <w:rsid w:val="00EA380D"/>
    <w:rsid w:val="00EA387B"/>
    <w:rsid w:val="00EA3ACB"/>
    <w:rsid w:val="00EA7131"/>
    <w:rsid w:val="00EA730B"/>
    <w:rsid w:val="00EA7767"/>
    <w:rsid w:val="00EB2762"/>
    <w:rsid w:val="00ED4767"/>
    <w:rsid w:val="00ED7A36"/>
    <w:rsid w:val="00EE2338"/>
    <w:rsid w:val="00EE73CE"/>
    <w:rsid w:val="00EF0D16"/>
    <w:rsid w:val="00EF0FF0"/>
    <w:rsid w:val="00EF4A18"/>
    <w:rsid w:val="00EF6244"/>
    <w:rsid w:val="00F008B2"/>
    <w:rsid w:val="00F06674"/>
    <w:rsid w:val="00F20D7D"/>
    <w:rsid w:val="00F278FF"/>
    <w:rsid w:val="00F31E0E"/>
    <w:rsid w:val="00F33C3F"/>
    <w:rsid w:val="00F61FF1"/>
    <w:rsid w:val="00F65921"/>
    <w:rsid w:val="00F74D0F"/>
    <w:rsid w:val="00F83745"/>
    <w:rsid w:val="00F93326"/>
    <w:rsid w:val="00F9548E"/>
    <w:rsid w:val="00FA36C6"/>
    <w:rsid w:val="00FA684F"/>
    <w:rsid w:val="00FB6ECB"/>
    <w:rsid w:val="00FC66D8"/>
    <w:rsid w:val="00FD4034"/>
    <w:rsid w:val="00FE01D1"/>
    <w:rsid w:val="00FF01B8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96"/>
    <o:shapelayout v:ext="edit">
      <o:idmap v:ext="edit" data="1"/>
    </o:shapelayout>
  </w:shapeDefaults>
  <w:decimalSymbol w:val="."/>
  <w:listSeparator w:val=","/>
  <w14:docId w14:val="78074989"/>
  <w15:docId w15:val="{080E455B-F305-48E6-8E7F-E44F419E9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57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0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24D2"/>
    <w:rPr>
      <w:color w:val="0000FF"/>
      <w:u w:val="single"/>
    </w:rPr>
  </w:style>
  <w:style w:type="table" w:styleId="TableGrid">
    <w:name w:val="Table Grid"/>
    <w:basedOn w:val="TableNormal"/>
    <w:uiPriority w:val="59"/>
    <w:rsid w:val="00CA5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611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15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C1D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72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24AB"/>
  </w:style>
  <w:style w:type="paragraph" w:styleId="Footer">
    <w:name w:val="footer"/>
    <w:basedOn w:val="Normal"/>
    <w:link w:val="FooterChar"/>
    <w:uiPriority w:val="99"/>
    <w:unhideWhenUsed/>
    <w:rsid w:val="008724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24AB"/>
  </w:style>
  <w:style w:type="paragraph" w:styleId="NormalWeb">
    <w:name w:val="Normal (Web)"/>
    <w:basedOn w:val="Normal"/>
    <w:uiPriority w:val="99"/>
    <w:semiHidden/>
    <w:unhideWhenUsed/>
    <w:rsid w:val="0048545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35F919-AABE-4AC0-921A-AEFD09BAB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9</TotalTime>
  <Pages>2</Pages>
  <Words>53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3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Jacob Pottathuparambil</dc:creator>
  <cp:keywords/>
  <dc:description/>
  <cp:lastModifiedBy>Vempati, Jagannadh</cp:lastModifiedBy>
  <cp:revision>280</cp:revision>
  <cp:lastPrinted>2015-10-24T01:22:00Z</cp:lastPrinted>
  <dcterms:created xsi:type="dcterms:W3CDTF">2013-08-28T17:52:00Z</dcterms:created>
  <dcterms:modified xsi:type="dcterms:W3CDTF">2016-04-21T05:36:00Z</dcterms:modified>
</cp:coreProperties>
</file>